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F4C293" w14:textId="77777777" w:rsidR="00C06004" w:rsidRPr="00043E9B" w:rsidRDefault="00043E9B" w:rsidP="000974D6">
      <w:pPr>
        <w:pStyle w:val="Heading1"/>
        <w:suppressAutoHyphens/>
        <w:contextualSpacing/>
      </w:pPr>
      <w:r w:rsidRPr="00043E9B">
        <w:t xml:space="preserve">IT 230 </w:t>
      </w:r>
      <w:r w:rsidR="007F5253" w:rsidRPr="00043E9B">
        <w:t>Coding Activity</w:t>
      </w:r>
      <w:r w:rsidR="00C06004" w:rsidRPr="00043E9B">
        <w:t xml:space="preserve"> Submission Template</w:t>
      </w:r>
    </w:p>
    <w:p w14:paraId="672A6659" w14:textId="77777777" w:rsidR="00C06004" w:rsidRDefault="00C06004" w:rsidP="000974D6">
      <w:pPr>
        <w:suppressAutoHyphens/>
        <w:spacing w:after="0" w:line="240" w:lineRule="auto"/>
        <w:contextualSpacing/>
      </w:pPr>
    </w:p>
    <w:p w14:paraId="2A960ACD" w14:textId="6DEAEDEC" w:rsidR="00C06004" w:rsidRDefault="46B37C6A" w:rsidP="000974D6">
      <w:pPr>
        <w:suppressAutoHyphens/>
        <w:spacing w:after="0" w:line="240" w:lineRule="auto"/>
        <w:contextualSpacing/>
      </w:pPr>
      <w:r>
        <w:t xml:space="preserve">Submit your work </w:t>
      </w:r>
      <w:r w:rsidR="36394369">
        <w:t>on</w:t>
      </w:r>
      <w:r>
        <w:t xml:space="preserve"> </w:t>
      </w:r>
      <w:r w:rsidR="00032D8B">
        <w:t>the c</w:t>
      </w:r>
      <w:r>
        <w:t xml:space="preserve">oding </w:t>
      </w:r>
      <w:r w:rsidR="00032D8B">
        <w:t>a</w:t>
      </w:r>
      <w:r>
        <w:t xml:space="preserve">ctivities </w:t>
      </w:r>
      <w:r w:rsidR="525EDF2B">
        <w:t xml:space="preserve">for </w:t>
      </w:r>
      <w:r>
        <w:t>Modules One, Two, Three, Four</w:t>
      </w:r>
      <w:r w:rsidR="10A8AE2D">
        <w:t>,</w:t>
      </w:r>
      <w:r>
        <w:t xml:space="preserve"> and Six in this document. In addition to this document, you should submit a ZIP file containing all your Visual </w:t>
      </w:r>
      <w:r w:rsidR="3D0A1B6C">
        <w:t>S</w:t>
      </w:r>
      <w:r>
        <w:t xml:space="preserve">tudio project files and source code that can be run in Visual Studio on a </w:t>
      </w:r>
      <w:r w:rsidR="22D5BC12">
        <w:t>different computer</w:t>
      </w:r>
      <w:r>
        <w:t xml:space="preserve">. </w:t>
      </w:r>
    </w:p>
    <w:p w14:paraId="2C840527" w14:textId="7CBA62F8" w:rsidR="00C06004" w:rsidRDefault="00C06004" w:rsidP="000974D6">
      <w:pPr>
        <w:suppressAutoHyphens/>
        <w:spacing w:after="0" w:line="240" w:lineRule="auto"/>
        <w:contextualSpacing/>
      </w:pPr>
    </w:p>
    <w:p w14:paraId="5BF71EB9" w14:textId="178B5548" w:rsidR="00C06004" w:rsidRDefault="46B37C6A" w:rsidP="000974D6">
      <w:pPr>
        <w:suppressAutoHyphens/>
        <w:spacing w:after="0" w:line="240" w:lineRule="auto"/>
        <w:contextualSpacing/>
      </w:pPr>
      <w:r>
        <w:t xml:space="preserve">For each </w:t>
      </w:r>
      <w:r w:rsidR="5542FC38">
        <w:t xml:space="preserve">coding </w:t>
      </w:r>
      <w:r>
        <w:t>activity</w:t>
      </w:r>
      <w:r w:rsidR="63003679">
        <w:t>, complete the following steps</w:t>
      </w:r>
      <w:r w:rsidR="0A551C61">
        <w:t>:</w:t>
      </w:r>
    </w:p>
    <w:p w14:paraId="5BFA96DB" w14:textId="77777777" w:rsidR="00EA34B8" w:rsidRDefault="00EA34B8" w:rsidP="000974D6">
      <w:pPr>
        <w:suppressAutoHyphens/>
        <w:spacing w:after="0" w:line="240" w:lineRule="auto"/>
        <w:contextualSpacing/>
      </w:pPr>
    </w:p>
    <w:p w14:paraId="7F5EAC5B" w14:textId="68E7CB00" w:rsidR="00C06004" w:rsidRDefault="0A551C61" w:rsidP="000974D6">
      <w:pPr>
        <w:pStyle w:val="ListParagraph"/>
        <w:numPr>
          <w:ilvl w:val="0"/>
          <w:numId w:val="1"/>
        </w:numPr>
        <w:suppressAutoHyphens/>
        <w:spacing w:after="0" w:line="240" w:lineRule="auto"/>
      </w:pPr>
      <w:r>
        <w:t>D</w:t>
      </w:r>
      <w:r w:rsidR="46B37C6A">
        <w:t xml:space="preserve">ownload and rename this document to meet the </w:t>
      </w:r>
      <w:r w:rsidR="5D5E9453">
        <w:t xml:space="preserve">file </w:t>
      </w:r>
      <w:r w:rsidR="46B37C6A">
        <w:t xml:space="preserve">naming conventions requested in the </w:t>
      </w:r>
      <w:r w:rsidR="202C1092">
        <w:t>a</w:t>
      </w:r>
      <w:r w:rsidR="46B37C6A">
        <w:t xml:space="preserve">ssignment </w:t>
      </w:r>
      <w:r w:rsidR="00FB5820">
        <w:t>i</w:t>
      </w:r>
      <w:r w:rsidR="46B37C6A">
        <w:t xml:space="preserve">nstructions. </w:t>
      </w:r>
    </w:p>
    <w:p w14:paraId="3A15BA89" w14:textId="7BD70618" w:rsidR="00C06004" w:rsidRDefault="34956ED1" w:rsidP="000974D6">
      <w:pPr>
        <w:pStyle w:val="ListParagraph"/>
        <w:numPr>
          <w:ilvl w:val="0"/>
          <w:numId w:val="1"/>
        </w:numPr>
        <w:suppressAutoHyphens/>
        <w:spacing w:after="0" w:line="240" w:lineRule="auto"/>
      </w:pPr>
      <w:r>
        <w:t>F</w:t>
      </w:r>
      <w:r w:rsidR="3BC5C72C">
        <w:t>i</w:t>
      </w:r>
      <w:r w:rsidR="46B37C6A">
        <w:t xml:space="preserve">ll in the </w:t>
      </w:r>
      <w:r w:rsidR="7E48A823">
        <w:t xml:space="preserve">required </w:t>
      </w:r>
      <w:r w:rsidR="46B37C6A">
        <w:t>information below</w:t>
      </w:r>
      <w:r w:rsidR="2196DC0D">
        <w:t xml:space="preserve"> by replacing the bracketed text with the relevant information</w:t>
      </w:r>
      <w:r w:rsidR="46B37C6A">
        <w:t>.</w:t>
      </w:r>
    </w:p>
    <w:p w14:paraId="5E3D401B" w14:textId="42424041" w:rsidR="00C06004" w:rsidRDefault="46B37C6A" w:rsidP="000974D6">
      <w:pPr>
        <w:pStyle w:val="ListParagraph"/>
        <w:numPr>
          <w:ilvl w:val="0"/>
          <w:numId w:val="1"/>
        </w:numPr>
        <w:suppressAutoHyphens/>
        <w:spacing w:after="0" w:line="240" w:lineRule="auto"/>
      </w:pPr>
      <w:r>
        <w:t xml:space="preserve">Submit this document and your ZIP file for grading and feedback. Your ZIP file should follow the same naming conventions. </w:t>
      </w:r>
    </w:p>
    <w:p w14:paraId="229580D3" w14:textId="6D802DB0" w:rsidR="00C06004" w:rsidRDefault="46B37C6A" w:rsidP="000974D6">
      <w:pPr>
        <w:suppressAutoHyphens/>
        <w:spacing w:after="0" w:line="240" w:lineRule="auto"/>
        <w:contextualSpacing/>
      </w:pPr>
      <w:r>
        <w:t xml:space="preserve"> </w:t>
      </w:r>
    </w:p>
    <w:p w14:paraId="1240B255" w14:textId="3E19B41E" w:rsidR="00C06004" w:rsidRDefault="13E7E16A" w:rsidP="000974D6">
      <w:pPr>
        <w:suppressAutoHyphens/>
        <w:spacing w:after="0" w:line="240" w:lineRule="auto"/>
        <w:contextualSpacing/>
      </w:pPr>
      <w:r>
        <w:t xml:space="preserve">Document your work in the coding activity </w:t>
      </w:r>
      <w:r w:rsidR="37C19D76">
        <w:t>by completing each of the following items:</w:t>
      </w:r>
    </w:p>
    <w:p w14:paraId="5BAB0CCA" w14:textId="77777777" w:rsidR="00EA34B8" w:rsidRDefault="00EA34B8" w:rsidP="000974D6">
      <w:pPr>
        <w:suppressAutoHyphens/>
        <w:spacing w:after="0" w:line="240" w:lineRule="auto"/>
        <w:contextualSpacing/>
      </w:pPr>
    </w:p>
    <w:p w14:paraId="4C6C3F07" w14:textId="630F813B" w:rsidR="00C06004" w:rsidRDefault="46B37C6A" w:rsidP="000974D6">
      <w:pPr>
        <w:pStyle w:val="ListParagraph"/>
        <w:numPr>
          <w:ilvl w:val="0"/>
          <w:numId w:val="5"/>
        </w:numPr>
        <w:suppressAutoHyphens/>
        <w:spacing w:after="0" w:line="240" w:lineRule="auto"/>
      </w:pPr>
      <w:r>
        <w:t>Provide a screenshot of the output that resulted from running your program</w:t>
      </w:r>
      <w:r w:rsidR="02AD5E74">
        <w:t xml:space="preserve"> successfully in Visual Studio. </w:t>
      </w:r>
      <w:r w:rsidR="0BD15AD3">
        <w:t xml:space="preserve">See the coding assignment instructions for an example of what should be included in the screenshot. </w:t>
      </w:r>
      <w:r>
        <w:t>Your screenshot must</w:t>
      </w:r>
      <w:r w:rsidR="08F65187">
        <w:t xml:space="preserve"> include the following elements</w:t>
      </w:r>
      <w:r w:rsidR="51FED4EE">
        <w:t>:</w:t>
      </w:r>
    </w:p>
    <w:p w14:paraId="139CBFDD" w14:textId="4563A17E" w:rsidR="00C06004" w:rsidRDefault="40D99DF9" w:rsidP="000974D6">
      <w:pPr>
        <w:pStyle w:val="ListParagraph"/>
        <w:numPr>
          <w:ilvl w:val="1"/>
          <w:numId w:val="5"/>
        </w:numPr>
        <w:suppressAutoHyphens/>
        <w:spacing w:after="0" w:line="240" w:lineRule="auto"/>
      </w:pPr>
      <w:r>
        <w:t>Y</w:t>
      </w:r>
      <w:r w:rsidR="46B37C6A">
        <w:t xml:space="preserve">our last name as the first printed text on the screen </w:t>
      </w:r>
    </w:p>
    <w:p w14:paraId="03787EB2" w14:textId="49693A6B" w:rsidR="00C06004" w:rsidRDefault="2A553716" w:rsidP="000974D6">
      <w:pPr>
        <w:pStyle w:val="ListParagraph"/>
        <w:numPr>
          <w:ilvl w:val="1"/>
          <w:numId w:val="5"/>
        </w:numPr>
        <w:suppressAutoHyphens/>
        <w:spacing w:after="0" w:line="240" w:lineRule="auto"/>
      </w:pPr>
      <w:r>
        <w:t>V</w:t>
      </w:r>
      <w:r w:rsidR="46B37C6A">
        <w:t>erif</w:t>
      </w:r>
      <w:r w:rsidR="4673708F">
        <w:t>ication that</w:t>
      </w:r>
      <w:r w:rsidR="46B37C6A">
        <w:t xml:space="preserve"> the program is fully </w:t>
      </w:r>
      <w:proofErr w:type="gramStart"/>
      <w:r w:rsidR="46B37C6A">
        <w:t>functioning</w:t>
      </w:r>
      <w:proofErr w:type="gramEnd"/>
      <w:r w:rsidR="46B37C6A">
        <w:t xml:space="preserve"> and data results are accurate for the given problem </w:t>
      </w:r>
    </w:p>
    <w:p w14:paraId="6DA6DDFD" w14:textId="2202B4A4" w:rsidR="00C06004" w:rsidRDefault="001C117E" w:rsidP="000974D6">
      <w:pPr>
        <w:suppressAutoHyphens/>
        <w:spacing w:after="0" w:line="240" w:lineRule="auto"/>
        <w:contextualSpacing/>
      </w:pPr>
      <w:r>
        <w:rPr>
          <w:noProof/>
        </w:rPr>
        <w:drawing>
          <wp:inline distT="0" distB="0" distL="0" distR="0" wp14:anchorId="196C9DE9" wp14:editId="58F28411">
            <wp:extent cx="5934075" cy="3333750"/>
            <wp:effectExtent l="0" t="0" r="9525" b="0"/>
            <wp:docPr id="18685370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4075" cy="3333750"/>
                    </a:xfrm>
                    <a:prstGeom prst="rect">
                      <a:avLst/>
                    </a:prstGeom>
                    <a:noFill/>
                    <a:ln>
                      <a:noFill/>
                    </a:ln>
                  </pic:spPr>
                </pic:pic>
              </a:graphicData>
            </a:graphic>
          </wp:inline>
        </w:drawing>
      </w:r>
    </w:p>
    <w:p w14:paraId="6634A3F8" w14:textId="21B29B76" w:rsidR="00C06004" w:rsidRDefault="00C06004" w:rsidP="000974D6">
      <w:pPr>
        <w:suppressAutoHyphens/>
        <w:spacing w:after="0" w:line="240" w:lineRule="auto"/>
        <w:contextualSpacing/>
      </w:pPr>
    </w:p>
    <w:p w14:paraId="32B636FB" w14:textId="02ACB6B4" w:rsidR="00C06004" w:rsidRDefault="6D5D0144" w:rsidP="000974D6">
      <w:pPr>
        <w:pStyle w:val="ListParagraph"/>
        <w:numPr>
          <w:ilvl w:val="0"/>
          <w:numId w:val="5"/>
        </w:numPr>
        <w:suppressAutoHyphens/>
        <w:spacing w:after="0" w:line="240" w:lineRule="auto"/>
      </w:pPr>
      <w:r>
        <w:t>Copy and paste the</w:t>
      </w:r>
      <w:r w:rsidR="46B37C6A">
        <w:t xml:space="preserve"> source code text you wrote for this assignment </w:t>
      </w:r>
      <w:r w:rsidR="7C39EACC">
        <w:t>from</w:t>
      </w:r>
      <w:r w:rsidR="46B37C6A">
        <w:t xml:space="preserve"> the *.cs file into the space below. </w:t>
      </w:r>
      <w:r w:rsidR="46BC023B">
        <w:t>Only p</w:t>
      </w:r>
      <w:r w:rsidR="46B37C6A">
        <w:t>roviding the *.cs files or a screenshot do</w:t>
      </w:r>
      <w:r w:rsidR="0234B8C8">
        <w:t>es</w:t>
      </w:r>
      <w:r w:rsidR="46B37C6A">
        <w:t xml:space="preserve"> not meet </w:t>
      </w:r>
      <w:r w:rsidR="416DAEA0">
        <w:t xml:space="preserve">the </w:t>
      </w:r>
      <w:r w:rsidR="46B37C6A">
        <w:t xml:space="preserve">requirements for </w:t>
      </w:r>
      <w:r w:rsidR="46B37C6A">
        <w:lastRenderedPageBreak/>
        <w:t>this part of the assignment. Code should be logically organized</w:t>
      </w:r>
      <w:r w:rsidR="56A4690E">
        <w:t>. It should</w:t>
      </w:r>
      <w:r w:rsidR="46B37C6A">
        <w:t xml:space="preserve"> </w:t>
      </w:r>
      <w:r w:rsidR="6102F93E">
        <w:t xml:space="preserve">also </w:t>
      </w:r>
      <w:r w:rsidR="46B37C6A">
        <w:t>follow proper syntax and conventions</w:t>
      </w:r>
      <w:r w:rsidR="3E2D455E">
        <w:t xml:space="preserve"> noted in the Coding Activity Guidelines and Rubric</w:t>
      </w:r>
      <w:r w:rsidR="46B37C6A">
        <w:t>.</w:t>
      </w:r>
    </w:p>
    <w:p w14:paraId="0E425092" w14:textId="6CFECAC2" w:rsidR="00C06004" w:rsidRDefault="00C06004" w:rsidP="000974D6">
      <w:pPr>
        <w:suppressAutoHyphens/>
        <w:spacing w:after="0" w:line="240" w:lineRule="auto"/>
        <w:contextualSpacing/>
      </w:pPr>
    </w:p>
    <w:p w14:paraId="4253D3E7" w14:textId="77777777" w:rsidR="001C117E" w:rsidRPr="001C117E" w:rsidRDefault="001C117E" w:rsidP="001C117E">
      <w:pPr>
        <w:suppressAutoHyphens/>
        <w:spacing w:after="0" w:line="240" w:lineRule="auto"/>
        <w:contextualSpacing/>
      </w:pPr>
      <w:r w:rsidRPr="001C117E">
        <w:t xml:space="preserve">using </w:t>
      </w:r>
      <w:proofErr w:type="gramStart"/>
      <w:r w:rsidRPr="001C117E">
        <w:t>System;</w:t>
      </w:r>
      <w:proofErr w:type="gramEnd"/>
    </w:p>
    <w:p w14:paraId="24F52906" w14:textId="77777777" w:rsidR="001C117E" w:rsidRPr="001C117E" w:rsidRDefault="001C117E" w:rsidP="001C117E">
      <w:pPr>
        <w:suppressAutoHyphens/>
        <w:spacing w:after="0" w:line="240" w:lineRule="auto"/>
        <w:contextualSpacing/>
      </w:pPr>
    </w:p>
    <w:p w14:paraId="6C33986E" w14:textId="77777777" w:rsidR="001C117E" w:rsidRPr="001C117E" w:rsidRDefault="001C117E" w:rsidP="001C117E">
      <w:pPr>
        <w:suppressAutoHyphens/>
        <w:spacing w:after="0" w:line="240" w:lineRule="auto"/>
        <w:contextualSpacing/>
      </w:pPr>
      <w:r w:rsidRPr="001C117E">
        <w:t xml:space="preserve">namespace </w:t>
      </w:r>
      <w:proofErr w:type="spellStart"/>
      <w:r w:rsidRPr="001C117E">
        <w:t>DebugFixMethods</w:t>
      </w:r>
      <w:proofErr w:type="spellEnd"/>
    </w:p>
    <w:p w14:paraId="126B9838" w14:textId="77777777" w:rsidR="001C117E" w:rsidRPr="001C117E" w:rsidRDefault="001C117E" w:rsidP="001C117E">
      <w:pPr>
        <w:suppressAutoHyphens/>
        <w:spacing w:after="0" w:line="240" w:lineRule="auto"/>
        <w:contextualSpacing/>
      </w:pPr>
      <w:r w:rsidRPr="001C117E">
        <w:t>{</w:t>
      </w:r>
    </w:p>
    <w:p w14:paraId="44BB5151" w14:textId="77777777" w:rsidR="001C117E" w:rsidRPr="001C117E" w:rsidRDefault="001C117E" w:rsidP="001C117E">
      <w:pPr>
        <w:suppressAutoHyphens/>
        <w:spacing w:after="0" w:line="240" w:lineRule="auto"/>
        <w:contextualSpacing/>
      </w:pPr>
      <w:r w:rsidRPr="001C117E">
        <w:t xml:space="preserve">    class Program</w:t>
      </w:r>
    </w:p>
    <w:p w14:paraId="612B7A5F" w14:textId="77777777" w:rsidR="001C117E" w:rsidRPr="001C117E" w:rsidRDefault="001C117E" w:rsidP="001C117E">
      <w:pPr>
        <w:suppressAutoHyphens/>
        <w:spacing w:after="0" w:line="240" w:lineRule="auto"/>
        <w:contextualSpacing/>
      </w:pPr>
      <w:r w:rsidRPr="001C117E">
        <w:t xml:space="preserve">    {</w:t>
      </w:r>
    </w:p>
    <w:p w14:paraId="5C028892" w14:textId="77777777" w:rsidR="001C117E" w:rsidRPr="001C117E" w:rsidRDefault="001C117E" w:rsidP="001C117E">
      <w:pPr>
        <w:suppressAutoHyphens/>
        <w:spacing w:after="0" w:line="240" w:lineRule="auto"/>
        <w:contextualSpacing/>
      </w:pPr>
      <w:r w:rsidRPr="001C117E">
        <w:t xml:space="preserve">        static void Main(</w:t>
      </w:r>
      <w:proofErr w:type="gramStart"/>
      <w:r w:rsidRPr="001C117E">
        <w:t>string[</w:t>
      </w:r>
      <w:proofErr w:type="gramEnd"/>
      <w:r w:rsidRPr="001C117E">
        <w:t xml:space="preserve">] </w:t>
      </w:r>
      <w:proofErr w:type="spellStart"/>
      <w:r w:rsidRPr="001C117E">
        <w:t>args</w:t>
      </w:r>
      <w:proofErr w:type="spellEnd"/>
      <w:r w:rsidRPr="001C117E">
        <w:t>)</w:t>
      </w:r>
    </w:p>
    <w:p w14:paraId="683E1EC1" w14:textId="77777777" w:rsidR="001C117E" w:rsidRPr="001C117E" w:rsidRDefault="001C117E" w:rsidP="001C117E">
      <w:pPr>
        <w:suppressAutoHyphens/>
        <w:spacing w:after="0" w:line="240" w:lineRule="auto"/>
        <w:contextualSpacing/>
      </w:pPr>
      <w:r w:rsidRPr="001C117E">
        <w:t xml:space="preserve">        {</w:t>
      </w:r>
    </w:p>
    <w:p w14:paraId="322ECA86" w14:textId="77777777" w:rsidR="001C117E" w:rsidRPr="001C117E" w:rsidRDefault="001C117E" w:rsidP="001C117E">
      <w:pPr>
        <w:suppressAutoHyphens/>
        <w:spacing w:after="0" w:line="240" w:lineRule="auto"/>
        <w:contextualSpacing/>
      </w:pPr>
      <w:r w:rsidRPr="001C117E">
        <w:t xml:space="preserve">            (new Program()</w:t>
      </w:r>
      <w:proofErr w:type="gramStart"/>
      <w:r w:rsidRPr="001C117E">
        <w:t>).Run</w:t>
      </w:r>
      <w:proofErr w:type="gramEnd"/>
      <w:r w:rsidRPr="001C117E">
        <w:t>();</w:t>
      </w:r>
    </w:p>
    <w:p w14:paraId="481C4C8C" w14:textId="77777777" w:rsidR="001C117E" w:rsidRPr="001C117E" w:rsidRDefault="001C117E" w:rsidP="001C117E">
      <w:pPr>
        <w:suppressAutoHyphens/>
        <w:spacing w:after="0" w:line="240" w:lineRule="auto"/>
        <w:contextualSpacing/>
      </w:pPr>
      <w:r w:rsidRPr="001C117E">
        <w:t xml:space="preserve">        }</w:t>
      </w:r>
    </w:p>
    <w:p w14:paraId="00B176D9" w14:textId="77777777" w:rsidR="001C117E" w:rsidRPr="001C117E" w:rsidRDefault="001C117E" w:rsidP="001C117E">
      <w:pPr>
        <w:suppressAutoHyphens/>
        <w:spacing w:after="0" w:line="240" w:lineRule="auto"/>
        <w:contextualSpacing/>
      </w:pPr>
    </w:p>
    <w:p w14:paraId="33290A18" w14:textId="77777777" w:rsidR="001C117E" w:rsidRPr="001C117E" w:rsidRDefault="001C117E" w:rsidP="001C117E">
      <w:pPr>
        <w:suppressAutoHyphens/>
        <w:spacing w:after="0" w:line="240" w:lineRule="auto"/>
        <w:contextualSpacing/>
      </w:pPr>
      <w:r w:rsidRPr="001C117E">
        <w:t xml:space="preserve">        void </w:t>
      </w:r>
      <w:proofErr w:type="gramStart"/>
      <w:r w:rsidRPr="001C117E">
        <w:t>Run(</w:t>
      </w:r>
      <w:proofErr w:type="gramEnd"/>
      <w:r w:rsidRPr="001C117E">
        <w:t>)</w:t>
      </w:r>
    </w:p>
    <w:p w14:paraId="48751B74" w14:textId="77777777" w:rsidR="001C117E" w:rsidRPr="001C117E" w:rsidRDefault="001C117E" w:rsidP="001C117E">
      <w:pPr>
        <w:suppressAutoHyphens/>
        <w:spacing w:after="0" w:line="240" w:lineRule="auto"/>
        <w:contextualSpacing/>
      </w:pPr>
      <w:r w:rsidRPr="001C117E">
        <w:t xml:space="preserve">        {</w:t>
      </w:r>
    </w:p>
    <w:p w14:paraId="4FAB0339" w14:textId="77777777" w:rsidR="001C117E" w:rsidRPr="001C117E" w:rsidRDefault="001C117E" w:rsidP="001C117E">
      <w:pPr>
        <w:suppressAutoHyphens/>
        <w:spacing w:after="0" w:line="240" w:lineRule="auto"/>
        <w:contextualSpacing/>
      </w:pPr>
      <w:r w:rsidRPr="001C117E">
        <w:t xml:space="preserve">            // Display the user's first and last name</w:t>
      </w:r>
    </w:p>
    <w:p w14:paraId="6EA78E33" w14:textId="77777777" w:rsidR="001C117E" w:rsidRPr="001C117E" w:rsidRDefault="001C117E" w:rsidP="001C117E">
      <w:pPr>
        <w:suppressAutoHyphens/>
        <w:spacing w:after="0" w:line="240" w:lineRule="auto"/>
        <w:contextualSpacing/>
      </w:pPr>
      <w:r w:rsidRPr="001C117E">
        <w:t xml:space="preserve">            </w:t>
      </w:r>
      <w:proofErr w:type="spellStart"/>
      <w:r w:rsidRPr="001C117E">
        <w:t>Console.WriteLine</w:t>
      </w:r>
      <w:proofErr w:type="spellEnd"/>
      <w:r w:rsidRPr="001C117E">
        <w:t>("Name: Nathan Cook"</w:t>
      </w:r>
      <w:proofErr w:type="gramStart"/>
      <w:r w:rsidRPr="001C117E">
        <w:t>);</w:t>
      </w:r>
      <w:proofErr w:type="gramEnd"/>
    </w:p>
    <w:p w14:paraId="2D073B55" w14:textId="77777777" w:rsidR="001C117E" w:rsidRPr="001C117E" w:rsidRDefault="001C117E" w:rsidP="001C117E">
      <w:pPr>
        <w:suppressAutoHyphens/>
        <w:spacing w:after="0" w:line="240" w:lineRule="auto"/>
        <w:contextualSpacing/>
      </w:pPr>
      <w:r w:rsidRPr="001C117E">
        <w:t xml:space="preserve">            </w:t>
      </w:r>
      <w:proofErr w:type="spellStart"/>
      <w:r w:rsidRPr="001C117E">
        <w:t>Console.WriteLine</w:t>
      </w:r>
      <w:proofErr w:type="spellEnd"/>
      <w:r w:rsidRPr="001C117E">
        <w:t>(</w:t>
      </w:r>
      <w:proofErr w:type="gramStart"/>
      <w:r w:rsidRPr="001C117E">
        <w:t>);</w:t>
      </w:r>
      <w:proofErr w:type="gramEnd"/>
    </w:p>
    <w:p w14:paraId="097BE8A6" w14:textId="77777777" w:rsidR="001C117E" w:rsidRPr="001C117E" w:rsidRDefault="001C117E" w:rsidP="001C117E">
      <w:pPr>
        <w:suppressAutoHyphens/>
        <w:spacing w:after="0" w:line="240" w:lineRule="auto"/>
        <w:contextualSpacing/>
      </w:pPr>
    </w:p>
    <w:p w14:paraId="7198E7B1" w14:textId="77777777" w:rsidR="001C117E" w:rsidRPr="001C117E" w:rsidRDefault="001C117E" w:rsidP="001C117E">
      <w:pPr>
        <w:suppressAutoHyphens/>
        <w:spacing w:after="0" w:line="240" w:lineRule="auto"/>
        <w:contextualSpacing/>
      </w:pPr>
      <w:r w:rsidRPr="001C117E">
        <w:t xml:space="preserve">            int choice = </w:t>
      </w:r>
      <w:proofErr w:type="gramStart"/>
      <w:r w:rsidRPr="001C117E">
        <w:t>0;</w:t>
      </w:r>
      <w:proofErr w:type="gramEnd"/>
    </w:p>
    <w:p w14:paraId="11FD64C5" w14:textId="77777777" w:rsidR="001C117E" w:rsidRPr="001C117E" w:rsidRDefault="001C117E" w:rsidP="001C117E">
      <w:pPr>
        <w:suppressAutoHyphens/>
        <w:spacing w:after="0" w:line="240" w:lineRule="auto"/>
        <w:contextualSpacing/>
      </w:pPr>
    </w:p>
    <w:p w14:paraId="410F8999" w14:textId="77777777" w:rsidR="001C117E" w:rsidRPr="001C117E" w:rsidRDefault="001C117E" w:rsidP="001C117E">
      <w:pPr>
        <w:suppressAutoHyphens/>
        <w:spacing w:after="0" w:line="240" w:lineRule="auto"/>
        <w:contextualSpacing/>
      </w:pPr>
      <w:r w:rsidRPr="001C117E">
        <w:t xml:space="preserve">            </w:t>
      </w:r>
      <w:proofErr w:type="spellStart"/>
      <w:proofErr w:type="gramStart"/>
      <w:r w:rsidRPr="001C117E">
        <w:t>WritePrompt</w:t>
      </w:r>
      <w:proofErr w:type="spellEnd"/>
      <w:r w:rsidRPr="001C117E">
        <w:t>(</w:t>
      </w:r>
      <w:proofErr w:type="gramEnd"/>
      <w:r w:rsidRPr="001C117E">
        <w:t>);</w:t>
      </w:r>
    </w:p>
    <w:p w14:paraId="0C1E769F" w14:textId="77777777" w:rsidR="001C117E" w:rsidRPr="001C117E" w:rsidRDefault="001C117E" w:rsidP="001C117E">
      <w:pPr>
        <w:suppressAutoHyphens/>
        <w:spacing w:after="0" w:line="240" w:lineRule="auto"/>
        <w:contextualSpacing/>
      </w:pPr>
      <w:r w:rsidRPr="001C117E">
        <w:t xml:space="preserve">            choice = </w:t>
      </w:r>
      <w:proofErr w:type="spellStart"/>
      <w:proofErr w:type="gramStart"/>
      <w:r w:rsidRPr="001C117E">
        <w:t>ReadChoice</w:t>
      </w:r>
      <w:proofErr w:type="spellEnd"/>
      <w:r w:rsidRPr="001C117E">
        <w:t>(</w:t>
      </w:r>
      <w:proofErr w:type="gramEnd"/>
      <w:r w:rsidRPr="001C117E">
        <w:t>);</w:t>
      </w:r>
    </w:p>
    <w:p w14:paraId="07B9628B" w14:textId="77777777" w:rsidR="001C117E" w:rsidRPr="001C117E" w:rsidRDefault="001C117E" w:rsidP="001C117E">
      <w:pPr>
        <w:suppressAutoHyphens/>
        <w:spacing w:after="0" w:line="240" w:lineRule="auto"/>
        <w:contextualSpacing/>
      </w:pPr>
      <w:r w:rsidRPr="001C117E">
        <w:t xml:space="preserve">            </w:t>
      </w:r>
      <w:proofErr w:type="spellStart"/>
      <w:r w:rsidRPr="001C117E">
        <w:t>WriteChoice</w:t>
      </w:r>
      <w:proofErr w:type="spellEnd"/>
      <w:r w:rsidRPr="001C117E">
        <w:t>(choice</w:t>
      </w:r>
      <w:proofErr w:type="gramStart"/>
      <w:r w:rsidRPr="001C117E">
        <w:t>);</w:t>
      </w:r>
      <w:proofErr w:type="gramEnd"/>
    </w:p>
    <w:p w14:paraId="6E062B7C" w14:textId="77777777" w:rsidR="001C117E" w:rsidRPr="001C117E" w:rsidRDefault="001C117E" w:rsidP="001C117E">
      <w:pPr>
        <w:suppressAutoHyphens/>
        <w:spacing w:after="0" w:line="240" w:lineRule="auto"/>
        <w:contextualSpacing/>
      </w:pPr>
      <w:r w:rsidRPr="001C117E">
        <w:t xml:space="preserve">        }</w:t>
      </w:r>
    </w:p>
    <w:p w14:paraId="7DBF2EB3" w14:textId="77777777" w:rsidR="001C117E" w:rsidRPr="001C117E" w:rsidRDefault="001C117E" w:rsidP="001C117E">
      <w:pPr>
        <w:suppressAutoHyphens/>
        <w:spacing w:after="0" w:line="240" w:lineRule="auto"/>
        <w:contextualSpacing/>
      </w:pPr>
    </w:p>
    <w:p w14:paraId="2A6F9692" w14:textId="77777777" w:rsidR="001C117E" w:rsidRPr="001C117E" w:rsidRDefault="001C117E" w:rsidP="001C117E">
      <w:pPr>
        <w:suppressAutoHyphens/>
        <w:spacing w:after="0" w:line="240" w:lineRule="auto"/>
        <w:contextualSpacing/>
      </w:pPr>
      <w:r w:rsidRPr="001C117E">
        <w:t xml:space="preserve">        void </w:t>
      </w:r>
      <w:proofErr w:type="spellStart"/>
      <w:proofErr w:type="gramStart"/>
      <w:r w:rsidRPr="001C117E">
        <w:t>WritePrompt</w:t>
      </w:r>
      <w:proofErr w:type="spellEnd"/>
      <w:r w:rsidRPr="001C117E">
        <w:t>(</w:t>
      </w:r>
      <w:proofErr w:type="gramEnd"/>
      <w:r w:rsidRPr="001C117E">
        <w:t>)</w:t>
      </w:r>
    </w:p>
    <w:p w14:paraId="15F0172A" w14:textId="77777777" w:rsidR="001C117E" w:rsidRPr="001C117E" w:rsidRDefault="001C117E" w:rsidP="001C117E">
      <w:pPr>
        <w:suppressAutoHyphens/>
        <w:spacing w:after="0" w:line="240" w:lineRule="auto"/>
        <w:contextualSpacing/>
      </w:pPr>
      <w:r w:rsidRPr="001C117E">
        <w:t xml:space="preserve">        {</w:t>
      </w:r>
    </w:p>
    <w:p w14:paraId="36B55B9C" w14:textId="77777777" w:rsidR="001C117E" w:rsidRPr="001C117E" w:rsidRDefault="001C117E" w:rsidP="001C117E">
      <w:pPr>
        <w:suppressAutoHyphens/>
        <w:spacing w:after="0" w:line="240" w:lineRule="auto"/>
        <w:contextualSpacing/>
      </w:pPr>
      <w:r w:rsidRPr="001C117E">
        <w:t xml:space="preserve">            </w:t>
      </w:r>
      <w:proofErr w:type="spellStart"/>
      <w:r w:rsidRPr="001C117E">
        <w:t>Console.WriteLine</w:t>
      </w:r>
      <w:proofErr w:type="spellEnd"/>
      <w:r w:rsidRPr="001C117E">
        <w:t>("Please select a course for which you want to register by typing the number inside []"</w:t>
      </w:r>
      <w:proofErr w:type="gramStart"/>
      <w:r w:rsidRPr="001C117E">
        <w:t>);</w:t>
      </w:r>
      <w:proofErr w:type="gramEnd"/>
    </w:p>
    <w:p w14:paraId="66882FBC" w14:textId="77777777" w:rsidR="001C117E" w:rsidRPr="001C117E" w:rsidRDefault="001C117E" w:rsidP="001C117E">
      <w:pPr>
        <w:suppressAutoHyphens/>
        <w:spacing w:after="0" w:line="240" w:lineRule="auto"/>
        <w:contextualSpacing/>
      </w:pPr>
      <w:r w:rsidRPr="001C117E">
        <w:t xml:space="preserve">            </w:t>
      </w:r>
      <w:proofErr w:type="spellStart"/>
      <w:r w:rsidRPr="001C117E">
        <w:t>Console.WriteLine</w:t>
      </w:r>
      <w:proofErr w:type="spellEnd"/>
      <w:r w:rsidRPr="001C117E">
        <w:t>("[1] IT 145\</w:t>
      </w:r>
      <w:proofErr w:type="gramStart"/>
      <w:r w:rsidRPr="001C117E">
        <w:t>n[</w:t>
      </w:r>
      <w:proofErr w:type="gramEnd"/>
      <w:r w:rsidRPr="001C117E">
        <w:t>2] IT 200\n[3] IT 201\n[4] IT 270\n[5] IT 315\n[6] IT 328\n[7] IT 330");</w:t>
      </w:r>
    </w:p>
    <w:p w14:paraId="119C24C1" w14:textId="77777777" w:rsidR="001C117E" w:rsidRPr="001C117E" w:rsidRDefault="001C117E" w:rsidP="001C117E">
      <w:pPr>
        <w:suppressAutoHyphens/>
        <w:spacing w:after="0" w:line="240" w:lineRule="auto"/>
        <w:contextualSpacing/>
      </w:pPr>
      <w:r w:rsidRPr="001C117E">
        <w:t xml:space="preserve">            </w:t>
      </w:r>
      <w:proofErr w:type="spellStart"/>
      <w:r w:rsidRPr="001C117E">
        <w:t>Console.Write</w:t>
      </w:r>
      <w:proofErr w:type="spellEnd"/>
      <w:r w:rsidRPr="001C117E">
        <w:t>("Enter your choice: "</w:t>
      </w:r>
      <w:proofErr w:type="gramStart"/>
      <w:r w:rsidRPr="001C117E">
        <w:t>);</w:t>
      </w:r>
      <w:proofErr w:type="gramEnd"/>
    </w:p>
    <w:p w14:paraId="2E3AB158" w14:textId="77777777" w:rsidR="001C117E" w:rsidRPr="001C117E" w:rsidRDefault="001C117E" w:rsidP="001C117E">
      <w:pPr>
        <w:suppressAutoHyphens/>
        <w:spacing w:after="0" w:line="240" w:lineRule="auto"/>
        <w:contextualSpacing/>
      </w:pPr>
      <w:r w:rsidRPr="001C117E">
        <w:t xml:space="preserve">        }</w:t>
      </w:r>
    </w:p>
    <w:p w14:paraId="1CB23D69" w14:textId="77777777" w:rsidR="001C117E" w:rsidRPr="001C117E" w:rsidRDefault="001C117E" w:rsidP="001C117E">
      <w:pPr>
        <w:suppressAutoHyphens/>
        <w:spacing w:after="0" w:line="240" w:lineRule="auto"/>
        <w:contextualSpacing/>
      </w:pPr>
    </w:p>
    <w:p w14:paraId="7CEAA0B6" w14:textId="77777777" w:rsidR="001C117E" w:rsidRPr="001C117E" w:rsidRDefault="001C117E" w:rsidP="001C117E">
      <w:pPr>
        <w:suppressAutoHyphens/>
        <w:spacing w:after="0" w:line="240" w:lineRule="auto"/>
        <w:contextualSpacing/>
      </w:pPr>
      <w:r w:rsidRPr="001C117E">
        <w:t xml:space="preserve">        int </w:t>
      </w:r>
      <w:proofErr w:type="spellStart"/>
      <w:proofErr w:type="gramStart"/>
      <w:r w:rsidRPr="001C117E">
        <w:t>ReadChoice</w:t>
      </w:r>
      <w:proofErr w:type="spellEnd"/>
      <w:r w:rsidRPr="001C117E">
        <w:t>(</w:t>
      </w:r>
      <w:proofErr w:type="gramEnd"/>
      <w:r w:rsidRPr="001C117E">
        <w:t>)</w:t>
      </w:r>
    </w:p>
    <w:p w14:paraId="50244F77" w14:textId="77777777" w:rsidR="001C117E" w:rsidRPr="001C117E" w:rsidRDefault="001C117E" w:rsidP="001C117E">
      <w:pPr>
        <w:suppressAutoHyphens/>
        <w:spacing w:after="0" w:line="240" w:lineRule="auto"/>
        <w:contextualSpacing/>
      </w:pPr>
      <w:r w:rsidRPr="001C117E">
        <w:t xml:space="preserve">        {</w:t>
      </w:r>
    </w:p>
    <w:p w14:paraId="1C09710F" w14:textId="77777777" w:rsidR="001C117E" w:rsidRPr="001C117E" w:rsidRDefault="001C117E" w:rsidP="001C117E">
      <w:pPr>
        <w:suppressAutoHyphens/>
        <w:spacing w:after="0" w:line="240" w:lineRule="auto"/>
        <w:contextualSpacing/>
      </w:pPr>
      <w:r w:rsidRPr="001C117E">
        <w:t xml:space="preserve">            string input = </w:t>
      </w:r>
      <w:proofErr w:type="spellStart"/>
      <w:r w:rsidRPr="001C117E">
        <w:t>Console.ReadLine</w:t>
      </w:r>
      <w:proofErr w:type="spellEnd"/>
      <w:r w:rsidRPr="001C117E">
        <w:t>(</w:t>
      </w:r>
      <w:proofErr w:type="gramStart"/>
      <w:r w:rsidRPr="001C117E">
        <w:t>);</w:t>
      </w:r>
      <w:proofErr w:type="gramEnd"/>
    </w:p>
    <w:p w14:paraId="31430459" w14:textId="77777777" w:rsidR="001C117E" w:rsidRPr="001C117E" w:rsidRDefault="001C117E" w:rsidP="001C117E">
      <w:pPr>
        <w:suppressAutoHyphens/>
        <w:spacing w:after="0" w:line="240" w:lineRule="auto"/>
        <w:contextualSpacing/>
      </w:pPr>
      <w:r w:rsidRPr="001C117E">
        <w:t xml:space="preserve">            int </w:t>
      </w:r>
      <w:proofErr w:type="gramStart"/>
      <w:r w:rsidRPr="001C117E">
        <w:t>choice;</w:t>
      </w:r>
      <w:proofErr w:type="gramEnd"/>
    </w:p>
    <w:p w14:paraId="730A9123" w14:textId="77777777" w:rsidR="001C117E" w:rsidRPr="001C117E" w:rsidRDefault="001C117E" w:rsidP="001C117E">
      <w:pPr>
        <w:suppressAutoHyphens/>
        <w:spacing w:after="0" w:line="240" w:lineRule="auto"/>
        <w:contextualSpacing/>
      </w:pPr>
      <w:r w:rsidRPr="001C117E">
        <w:t xml:space="preserve">            if (</w:t>
      </w:r>
      <w:proofErr w:type="spellStart"/>
      <w:proofErr w:type="gramStart"/>
      <w:r w:rsidRPr="001C117E">
        <w:t>int.TryParse</w:t>
      </w:r>
      <w:proofErr w:type="spellEnd"/>
      <w:proofErr w:type="gramEnd"/>
      <w:r w:rsidRPr="001C117E">
        <w:t>(input, out choice) &amp;&amp; choice &gt;= 1 &amp;&amp; choice &lt;= 7)</w:t>
      </w:r>
    </w:p>
    <w:p w14:paraId="776EDE80" w14:textId="77777777" w:rsidR="001C117E" w:rsidRPr="001C117E" w:rsidRDefault="001C117E" w:rsidP="001C117E">
      <w:pPr>
        <w:suppressAutoHyphens/>
        <w:spacing w:after="0" w:line="240" w:lineRule="auto"/>
        <w:contextualSpacing/>
      </w:pPr>
      <w:r w:rsidRPr="001C117E">
        <w:t xml:space="preserve">            {</w:t>
      </w:r>
    </w:p>
    <w:p w14:paraId="735ADF31" w14:textId="77777777" w:rsidR="001C117E" w:rsidRPr="001C117E" w:rsidRDefault="001C117E" w:rsidP="001C117E">
      <w:pPr>
        <w:suppressAutoHyphens/>
        <w:spacing w:after="0" w:line="240" w:lineRule="auto"/>
        <w:contextualSpacing/>
      </w:pPr>
      <w:r w:rsidRPr="001C117E">
        <w:t xml:space="preserve">                return </w:t>
      </w:r>
      <w:proofErr w:type="gramStart"/>
      <w:r w:rsidRPr="001C117E">
        <w:t>choice;</w:t>
      </w:r>
      <w:proofErr w:type="gramEnd"/>
    </w:p>
    <w:p w14:paraId="00313D09" w14:textId="77777777" w:rsidR="001C117E" w:rsidRPr="001C117E" w:rsidRDefault="001C117E" w:rsidP="001C117E">
      <w:pPr>
        <w:suppressAutoHyphens/>
        <w:spacing w:after="0" w:line="240" w:lineRule="auto"/>
        <w:contextualSpacing/>
      </w:pPr>
      <w:r w:rsidRPr="001C117E">
        <w:t xml:space="preserve">            }</w:t>
      </w:r>
    </w:p>
    <w:p w14:paraId="7BFF3AD6" w14:textId="77777777" w:rsidR="001C117E" w:rsidRPr="001C117E" w:rsidRDefault="001C117E" w:rsidP="001C117E">
      <w:pPr>
        <w:suppressAutoHyphens/>
        <w:spacing w:after="0" w:line="240" w:lineRule="auto"/>
        <w:contextualSpacing/>
      </w:pPr>
      <w:r w:rsidRPr="001C117E">
        <w:t xml:space="preserve">            else</w:t>
      </w:r>
    </w:p>
    <w:p w14:paraId="09812945" w14:textId="77777777" w:rsidR="001C117E" w:rsidRPr="001C117E" w:rsidRDefault="001C117E" w:rsidP="001C117E">
      <w:pPr>
        <w:suppressAutoHyphens/>
        <w:spacing w:after="0" w:line="240" w:lineRule="auto"/>
        <w:contextualSpacing/>
      </w:pPr>
      <w:r w:rsidRPr="001C117E">
        <w:t xml:space="preserve">            {</w:t>
      </w:r>
    </w:p>
    <w:p w14:paraId="3B18F1CA" w14:textId="77777777" w:rsidR="001C117E" w:rsidRPr="001C117E" w:rsidRDefault="001C117E" w:rsidP="001C117E">
      <w:pPr>
        <w:suppressAutoHyphens/>
        <w:spacing w:after="0" w:line="240" w:lineRule="auto"/>
        <w:contextualSpacing/>
      </w:pPr>
      <w:r w:rsidRPr="001C117E">
        <w:t xml:space="preserve">                </w:t>
      </w:r>
      <w:proofErr w:type="spellStart"/>
      <w:r w:rsidRPr="001C117E">
        <w:t>Console.WriteLine</w:t>
      </w:r>
      <w:proofErr w:type="spellEnd"/>
      <w:r w:rsidRPr="001C117E">
        <w:t>("Invalid choice. Please enter a number between 1 and 7."</w:t>
      </w:r>
      <w:proofErr w:type="gramStart"/>
      <w:r w:rsidRPr="001C117E">
        <w:t>);</w:t>
      </w:r>
      <w:proofErr w:type="gramEnd"/>
    </w:p>
    <w:p w14:paraId="4700B54A" w14:textId="77777777" w:rsidR="001C117E" w:rsidRPr="001C117E" w:rsidRDefault="001C117E" w:rsidP="001C117E">
      <w:pPr>
        <w:suppressAutoHyphens/>
        <w:spacing w:after="0" w:line="240" w:lineRule="auto"/>
        <w:contextualSpacing/>
      </w:pPr>
      <w:r w:rsidRPr="001C117E">
        <w:lastRenderedPageBreak/>
        <w:t xml:space="preserve">                </w:t>
      </w:r>
      <w:proofErr w:type="gramStart"/>
      <w:r w:rsidRPr="001C117E">
        <w:t>return</w:t>
      </w:r>
      <w:proofErr w:type="gramEnd"/>
      <w:r w:rsidRPr="001C117E">
        <w:t xml:space="preserve"> </w:t>
      </w:r>
      <w:proofErr w:type="spellStart"/>
      <w:proofErr w:type="gramStart"/>
      <w:r w:rsidRPr="001C117E">
        <w:t>ReadChoice</w:t>
      </w:r>
      <w:proofErr w:type="spellEnd"/>
      <w:r w:rsidRPr="001C117E">
        <w:t>(</w:t>
      </w:r>
      <w:proofErr w:type="gramEnd"/>
      <w:r w:rsidRPr="001C117E">
        <w:t>); // Recursively prompt until a valid input is received.</w:t>
      </w:r>
    </w:p>
    <w:p w14:paraId="0137A8BC" w14:textId="77777777" w:rsidR="001C117E" w:rsidRPr="001C117E" w:rsidRDefault="001C117E" w:rsidP="001C117E">
      <w:pPr>
        <w:suppressAutoHyphens/>
        <w:spacing w:after="0" w:line="240" w:lineRule="auto"/>
        <w:contextualSpacing/>
      </w:pPr>
      <w:r w:rsidRPr="001C117E">
        <w:t xml:space="preserve">            }</w:t>
      </w:r>
    </w:p>
    <w:p w14:paraId="4F50E766" w14:textId="77777777" w:rsidR="001C117E" w:rsidRPr="001C117E" w:rsidRDefault="001C117E" w:rsidP="001C117E">
      <w:pPr>
        <w:suppressAutoHyphens/>
        <w:spacing w:after="0" w:line="240" w:lineRule="auto"/>
        <w:contextualSpacing/>
      </w:pPr>
      <w:r w:rsidRPr="001C117E">
        <w:t xml:space="preserve">        }</w:t>
      </w:r>
    </w:p>
    <w:p w14:paraId="6DCA093F" w14:textId="77777777" w:rsidR="001C117E" w:rsidRPr="001C117E" w:rsidRDefault="001C117E" w:rsidP="001C117E">
      <w:pPr>
        <w:suppressAutoHyphens/>
        <w:spacing w:after="0" w:line="240" w:lineRule="auto"/>
        <w:contextualSpacing/>
      </w:pPr>
    </w:p>
    <w:p w14:paraId="7AD1AF58" w14:textId="77777777" w:rsidR="001C117E" w:rsidRPr="001C117E" w:rsidRDefault="001C117E" w:rsidP="001C117E">
      <w:pPr>
        <w:suppressAutoHyphens/>
        <w:spacing w:after="0" w:line="240" w:lineRule="auto"/>
        <w:contextualSpacing/>
      </w:pPr>
      <w:r w:rsidRPr="001C117E">
        <w:t xml:space="preserve">        void </w:t>
      </w:r>
      <w:proofErr w:type="spellStart"/>
      <w:proofErr w:type="gramStart"/>
      <w:r w:rsidRPr="001C117E">
        <w:t>WriteChoice</w:t>
      </w:r>
      <w:proofErr w:type="spellEnd"/>
      <w:r w:rsidRPr="001C117E">
        <w:t>(</w:t>
      </w:r>
      <w:proofErr w:type="gramEnd"/>
      <w:r w:rsidRPr="001C117E">
        <w:t>int choice)</w:t>
      </w:r>
    </w:p>
    <w:p w14:paraId="5940ADBE" w14:textId="77777777" w:rsidR="001C117E" w:rsidRPr="001C117E" w:rsidRDefault="001C117E" w:rsidP="001C117E">
      <w:pPr>
        <w:suppressAutoHyphens/>
        <w:spacing w:after="0" w:line="240" w:lineRule="auto"/>
        <w:contextualSpacing/>
      </w:pPr>
      <w:r w:rsidRPr="001C117E">
        <w:t xml:space="preserve">        {</w:t>
      </w:r>
    </w:p>
    <w:p w14:paraId="215625B8" w14:textId="77777777" w:rsidR="001C117E" w:rsidRPr="001C117E" w:rsidRDefault="001C117E" w:rsidP="001C117E">
      <w:pPr>
        <w:suppressAutoHyphens/>
        <w:spacing w:after="0" w:line="240" w:lineRule="auto"/>
        <w:contextualSpacing/>
      </w:pPr>
      <w:r w:rsidRPr="001C117E">
        <w:t xml:space="preserve">            </w:t>
      </w:r>
      <w:proofErr w:type="spellStart"/>
      <w:r w:rsidRPr="001C117E">
        <w:t>Console.WriteLine</w:t>
      </w:r>
      <w:proofErr w:type="spellEnd"/>
      <w:r w:rsidRPr="001C117E">
        <w:t>("Your choice is {0}", choice</w:t>
      </w:r>
      <w:proofErr w:type="gramStart"/>
      <w:r w:rsidRPr="001C117E">
        <w:t>);</w:t>
      </w:r>
      <w:proofErr w:type="gramEnd"/>
    </w:p>
    <w:p w14:paraId="00F1D991" w14:textId="77777777" w:rsidR="001C117E" w:rsidRPr="001C117E" w:rsidRDefault="001C117E" w:rsidP="001C117E">
      <w:pPr>
        <w:suppressAutoHyphens/>
        <w:spacing w:after="0" w:line="240" w:lineRule="auto"/>
        <w:contextualSpacing/>
      </w:pPr>
      <w:r w:rsidRPr="001C117E">
        <w:t xml:space="preserve">        }</w:t>
      </w:r>
    </w:p>
    <w:p w14:paraId="59343B5C" w14:textId="77777777" w:rsidR="001C117E" w:rsidRPr="001C117E" w:rsidRDefault="001C117E" w:rsidP="001C117E">
      <w:pPr>
        <w:suppressAutoHyphens/>
        <w:spacing w:after="0" w:line="240" w:lineRule="auto"/>
        <w:contextualSpacing/>
      </w:pPr>
      <w:r w:rsidRPr="001C117E">
        <w:t xml:space="preserve">    }</w:t>
      </w:r>
    </w:p>
    <w:p w14:paraId="43D60E4A" w14:textId="77777777" w:rsidR="001C117E" w:rsidRPr="001C117E" w:rsidRDefault="001C117E" w:rsidP="001C117E">
      <w:pPr>
        <w:suppressAutoHyphens/>
        <w:spacing w:after="0" w:line="240" w:lineRule="auto"/>
        <w:contextualSpacing/>
      </w:pPr>
      <w:r w:rsidRPr="001C117E">
        <w:t>}</w:t>
      </w:r>
    </w:p>
    <w:p w14:paraId="7A00BDFA" w14:textId="6AC1E528" w:rsidR="00C06004" w:rsidRDefault="00C06004" w:rsidP="000974D6">
      <w:pPr>
        <w:suppressAutoHyphens/>
        <w:spacing w:after="0" w:line="240" w:lineRule="auto"/>
        <w:contextualSpacing/>
      </w:pPr>
    </w:p>
    <w:p w14:paraId="31D5F58F" w14:textId="5FE74190" w:rsidR="00C06004" w:rsidRDefault="1032B525" w:rsidP="000974D6">
      <w:pPr>
        <w:pStyle w:val="ListParagraph"/>
        <w:numPr>
          <w:ilvl w:val="0"/>
          <w:numId w:val="5"/>
        </w:numPr>
        <w:suppressAutoHyphens/>
        <w:spacing w:after="0" w:line="240" w:lineRule="auto"/>
      </w:pPr>
      <w:r>
        <w:t xml:space="preserve">Show </w:t>
      </w:r>
      <w:r w:rsidR="00384BE3">
        <w:t>that you understand</w:t>
      </w:r>
      <w:r w:rsidR="02B48ED2">
        <w:t xml:space="preserve"> the task by explaining</w:t>
      </w:r>
      <w:r w:rsidR="46B37C6A">
        <w:t xml:space="preserve"> the design of your program</w:t>
      </w:r>
      <w:r w:rsidR="473BD845">
        <w:t xml:space="preserve"> in the space below</w:t>
      </w:r>
      <w:r w:rsidR="46B37C6A">
        <w:t xml:space="preserve">. Include the process and steps you took to </w:t>
      </w:r>
      <w:r w:rsidR="70F7F893">
        <w:t>write your code</w:t>
      </w:r>
      <w:r w:rsidR="7E5958F5">
        <w:t>. Explain</w:t>
      </w:r>
      <w:r w:rsidR="70F7F893">
        <w:t xml:space="preserve"> how you arrived a</w:t>
      </w:r>
      <w:r w:rsidR="70B0AA8B">
        <w:t>t</w:t>
      </w:r>
      <w:r w:rsidR="70F7F893">
        <w:t xml:space="preserve"> </w:t>
      </w:r>
      <w:r w:rsidR="7F15E162">
        <w:t xml:space="preserve">the </w:t>
      </w:r>
      <w:r w:rsidR="70F7F893">
        <w:t xml:space="preserve">solution to the problem and </w:t>
      </w:r>
      <w:r w:rsidR="46B37C6A">
        <w:t>complete</w:t>
      </w:r>
      <w:r w:rsidR="3B770FC1">
        <w:t>d the activity</w:t>
      </w:r>
      <w:r w:rsidR="46B37C6A">
        <w:t>.</w:t>
      </w:r>
    </w:p>
    <w:p w14:paraId="5E04C3FC" w14:textId="5FD83EC9" w:rsidR="00C06004" w:rsidRDefault="00C06004" w:rsidP="000974D6">
      <w:pPr>
        <w:suppressAutoHyphens/>
        <w:spacing w:after="0" w:line="240" w:lineRule="auto"/>
        <w:contextualSpacing/>
      </w:pPr>
    </w:p>
    <w:p w14:paraId="3540A1B8" w14:textId="77777777" w:rsidR="00666AD4" w:rsidRPr="00666AD4" w:rsidRDefault="00666AD4" w:rsidP="00666AD4">
      <w:pPr>
        <w:suppressAutoHyphens/>
        <w:spacing w:after="0" w:line="240" w:lineRule="auto"/>
        <w:ind w:firstLine="360"/>
        <w:contextualSpacing/>
      </w:pPr>
      <w:r w:rsidRPr="00666AD4">
        <w:t>The goal of this program is to allow a user to register for a course by selecting a course number from a predefined list of courses. The program guides the user through a prompt, validates their input, and confirms their selection. Below is an explanation of the design process and the steps taken to write the code:</w:t>
      </w:r>
    </w:p>
    <w:p w14:paraId="2C87CC01" w14:textId="77777777" w:rsidR="005B4F11" w:rsidRPr="005B4F11" w:rsidRDefault="005B4F11" w:rsidP="005B4F11">
      <w:pPr>
        <w:suppressAutoHyphens/>
        <w:spacing w:after="0" w:line="240" w:lineRule="auto"/>
        <w:contextualSpacing/>
        <w:rPr>
          <w:b/>
          <w:bCs/>
        </w:rPr>
      </w:pPr>
      <w:r w:rsidRPr="005B4F11">
        <w:rPr>
          <w:b/>
          <w:bCs/>
        </w:rPr>
        <w:t>Steps to Solve the Problem</w:t>
      </w:r>
    </w:p>
    <w:p w14:paraId="70AA15FB" w14:textId="77777777" w:rsidR="005B4F11" w:rsidRPr="005B4F11" w:rsidRDefault="005B4F11" w:rsidP="005B4F11">
      <w:pPr>
        <w:numPr>
          <w:ilvl w:val="0"/>
          <w:numId w:val="7"/>
        </w:numPr>
        <w:suppressAutoHyphens/>
        <w:spacing w:after="0" w:line="240" w:lineRule="auto"/>
        <w:contextualSpacing/>
      </w:pPr>
      <w:r w:rsidRPr="005B4F11">
        <w:t>Understand the Requirements:</w:t>
      </w:r>
    </w:p>
    <w:p w14:paraId="481A334C" w14:textId="77777777" w:rsidR="005B4F11" w:rsidRPr="005B4F11" w:rsidRDefault="005B4F11" w:rsidP="005B4F11">
      <w:pPr>
        <w:numPr>
          <w:ilvl w:val="1"/>
          <w:numId w:val="7"/>
        </w:numPr>
        <w:suppressAutoHyphens/>
        <w:spacing w:after="0" w:line="240" w:lineRule="auto"/>
        <w:contextualSpacing/>
      </w:pPr>
      <w:r w:rsidRPr="005B4F11">
        <w:t>The program must prompt the user to select a course from a list of options.</w:t>
      </w:r>
    </w:p>
    <w:p w14:paraId="302EC0DA" w14:textId="77777777" w:rsidR="005B4F11" w:rsidRPr="005B4F11" w:rsidRDefault="005B4F11" w:rsidP="005B4F11">
      <w:pPr>
        <w:numPr>
          <w:ilvl w:val="1"/>
          <w:numId w:val="7"/>
        </w:numPr>
        <w:suppressAutoHyphens/>
        <w:spacing w:after="0" w:line="240" w:lineRule="auto"/>
        <w:contextualSpacing/>
      </w:pPr>
      <w:r w:rsidRPr="005B4F11">
        <w:t>It should validate the user’s input to ensure it corresponds to a valid course number.</w:t>
      </w:r>
    </w:p>
    <w:p w14:paraId="0CA947A9" w14:textId="77777777" w:rsidR="005B4F11" w:rsidRPr="005B4F11" w:rsidRDefault="005B4F11" w:rsidP="005B4F11">
      <w:pPr>
        <w:numPr>
          <w:ilvl w:val="1"/>
          <w:numId w:val="7"/>
        </w:numPr>
        <w:suppressAutoHyphens/>
        <w:spacing w:after="0" w:line="240" w:lineRule="auto"/>
        <w:contextualSpacing/>
      </w:pPr>
      <w:r w:rsidRPr="005B4F11">
        <w:t>The program should display the user’s choice as confirmation.</w:t>
      </w:r>
    </w:p>
    <w:p w14:paraId="552ED76A" w14:textId="77777777" w:rsidR="005B4F11" w:rsidRPr="005B4F11" w:rsidRDefault="005B4F11" w:rsidP="005B4F11">
      <w:pPr>
        <w:numPr>
          <w:ilvl w:val="0"/>
          <w:numId w:val="7"/>
        </w:numPr>
        <w:suppressAutoHyphens/>
        <w:spacing w:after="0" w:line="240" w:lineRule="auto"/>
        <w:contextualSpacing/>
      </w:pPr>
      <w:r w:rsidRPr="005B4F11">
        <w:t>Design the Structure:</w:t>
      </w:r>
    </w:p>
    <w:p w14:paraId="010AE01E" w14:textId="77777777" w:rsidR="005B4F11" w:rsidRPr="005B4F11" w:rsidRDefault="005B4F11" w:rsidP="005B4F11">
      <w:pPr>
        <w:numPr>
          <w:ilvl w:val="1"/>
          <w:numId w:val="7"/>
        </w:numPr>
        <w:suppressAutoHyphens/>
        <w:spacing w:after="0" w:line="240" w:lineRule="auto"/>
        <w:contextualSpacing/>
      </w:pPr>
      <w:r w:rsidRPr="005B4F11">
        <w:t>Main Method: Acts as the entry point of the program.</w:t>
      </w:r>
    </w:p>
    <w:p w14:paraId="194493E0" w14:textId="77777777" w:rsidR="005B4F11" w:rsidRPr="005B4F11" w:rsidRDefault="005B4F11" w:rsidP="005B4F11">
      <w:pPr>
        <w:numPr>
          <w:ilvl w:val="1"/>
          <w:numId w:val="7"/>
        </w:numPr>
        <w:suppressAutoHyphens/>
        <w:spacing w:after="0" w:line="240" w:lineRule="auto"/>
        <w:contextualSpacing/>
      </w:pPr>
      <w:r w:rsidRPr="005B4F11">
        <w:t>Run Method: The core function that organizes the workflow by calling other methods sequentially.</w:t>
      </w:r>
    </w:p>
    <w:p w14:paraId="76E9BBF5" w14:textId="77777777" w:rsidR="005B4F11" w:rsidRPr="005B4F11" w:rsidRDefault="005B4F11" w:rsidP="005B4F11">
      <w:pPr>
        <w:numPr>
          <w:ilvl w:val="1"/>
          <w:numId w:val="7"/>
        </w:numPr>
        <w:suppressAutoHyphens/>
        <w:spacing w:after="0" w:line="240" w:lineRule="auto"/>
        <w:contextualSpacing/>
      </w:pPr>
      <w:proofErr w:type="spellStart"/>
      <w:r w:rsidRPr="005B4F11">
        <w:t>WritePrompt</w:t>
      </w:r>
      <w:proofErr w:type="spellEnd"/>
      <w:r w:rsidRPr="005B4F11">
        <w:t xml:space="preserve"> Method: Displays the list of courses and instructions to the user.</w:t>
      </w:r>
    </w:p>
    <w:p w14:paraId="7FDCAB8F" w14:textId="77777777" w:rsidR="005B4F11" w:rsidRPr="005B4F11" w:rsidRDefault="005B4F11" w:rsidP="005B4F11">
      <w:pPr>
        <w:numPr>
          <w:ilvl w:val="1"/>
          <w:numId w:val="7"/>
        </w:numPr>
        <w:suppressAutoHyphens/>
        <w:spacing w:after="0" w:line="240" w:lineRule="auto"/>
        <w:contextualSpacing/>
      </w:pPr>
      <w:proofErr w:type="spellStart"/>
      <w:r w:rsidRPr="005B4F11">
        <w:t>ReadChoice</w:t>
      </w:r>
      <w:proofErr w:type="spellEnd"/>
      <w:r w:rsidRPr="005B4F11">
        <w:t xml:space="preserve"> Method: Captures and validates the user’s input, ensuring it is within the expected range.</w:t>
      </w:r>
    </w:p>
    <w:p w14:paraId="4FAE97CA" w14:textId="77777777" w:rsidR="005B4F11" w:rsidRPr="005B4F11" w:rsidRDefault="005B4F11" w:rsidP="005B4F11">
      <w:pPr>
        <w:numPr>
          <w:ilvl w:val="1"/>
          <w:numId w:val="7"/>
        </w:numPr>
        <w:suppressAutoHyphens/>
        <w:spacing w:after="0" w:line="240" w:lineRule="auto"/>
        <w:contextualSpacing/>
      </w:pPr>
      <w:proofErr w:type="spellStart"/>
      <w:r w:rsidRPr="005B4F11">
        <w:t>WriteChoice</w:t>
      </w:r>
      <w:proofErr w:type="spellEnd"/>
      <w:r w:rsidRPr="005B4F11">
        <w:t xml:space="preserve"> Method: Outputs the user’s final choice to confirm the selection.</w:t>
      </w:r>
    </w:p>
    <w:p w14:paraId="7802108C" w14:textId="77777777" w:rsidR="005B4F11" w:rsidRPr="005B4F11" w:rsidRDefault="005B4F11" w:rsidP="005B4F11">
      <w:pPr>
        <w:numPr>
          <w:ilvl w:val="0"/>
          <w:numId w:val="7"/>
        </w:numPr>
        <w:suppressAutoHyphens/>
        <w:spacing w:after="0" w:line="240" w:lineRule="auto"/>
        <w:contextualSpacing/>
      </w:pPr>
      <w:r w:rsidRPr="005B4F11">
        <w:t>Implementation Process:</w:t>
      </w:r>
    </w:p>
    <w:p w14:paraId="0241C7D8" w14:textId="77777777" w:rsidR="005B4F11" w:rsidRPr="005B4F11" w:rsidRDefault="005B4F11" w:rsidP="005B4F11">
      <w:pPr>
        <w:numPr>
          <w:ilvl w:val="1"/>
          <w:numId w:val="7"/>
        </w:numPr>
        <w:suppressAutoHyphens/>
        <w:spacing w:after="0" w:line="240" w:lineRule="auto"/>
        <w:contextualSpacing/>
      </w:pPr>
      <w:r w:rsidRPr="005B4F11">
        <w:t>Step 1: Set up the Main method to call the Run method, ensuring modularity.</w:t>
      </w:r>
    </w:p>
    <w:p w14:paraId="309C5C0C" w14:textId="77777777" w:rsidR="005B4F11" w:rsidRPr="005B4F11" w:rsidRDefault="005B4F11" w:rsidP="005B4F11">
      <w:pPr>
        <w:numPr>
          <w:ilvl w:val="1"/>
          <w:numId w:val="7"/>
        </w:numPr>
        <w:suppressAutoHyphens/>
        <w:spacing w:after="0" w:line="240" w:lineRule="auto"/>
        <w:contextualSpacing/>
      </w:pPr>
      <w:r w:rsidRPr="005B4F11">
        <w:t xml:space="preserve">Step 2: Create a </w:t>
      </w:r>
      <w:proofErr w:type="spellStart"/>
      <w:r w:rsidRPr="005B4F11">
        <w:t>WritePrompt</w:t>
      </w:r>
      <w:proofErr w:type="spellEnd"/>
      <w:r w:rsidRPr="005B4F11">
        <w:t xml:space="preserve"> method to display the course options to the user.</w:t>
      </w:r>
    </w:p>
    <w:p w14:paraId="79840323" w14:textId="77777777" w:rsidR="005B4F11" w:rsidRPr="005B4F11" w:rsidRDefault="005B4F11" w:rsidP="005B4F11">
      <w:pPr>
        <w:numPr>
          <w:ilvl w:val="1"/>
          <w:numId w:val="7"/>
        </w:numPr>
        <w:suppressAutoHyphens/>
        <w:spacing w:after="0" w:line="240" w:lineRule="auto"/>
        <w:contextualSpacing/>
      </w:pPr>
      <w:r w:rsidRPr="005B4F11">
        <w:t xml:space="preserve">Step 3: Implement the </w:t>
      </w:r>
      <w:proofErr w:type="spellStart"/>
      <w:r w:rsidRPr="005B4F11">
        <w:t>ReadChoice</w:t>
      </w:r>
      <w:proofErr w:type="spellEnd"/>
      <w:r w:rsidRPr="005B4F11">
        <w:t xml:space="preserve"> method to read user input as a string, validate it using </w:t>
      </w:r>
      <w:proofErr w:type="spellStart"/>
      <w:proofErr w:type="gramStart"/>
      <w:r w:rsidRPr="005B4F11">
        <w:t>int.TryParse</w:t>
      </w:r>
      <w:proofErr w:type="spellEnd"/>
      <w:proofErr w:type="gramEnd"/>
      <w:r w:rsidRPr="005B4F11">
        <w:t>, and ensure the input is within the range of valid options (1–7). If invalid, prompt the user again until valid input is provided.</w:t>
      </w:r>
    </w:p>
    <w:p w14:paraId="58795132" w14:textId="77777777" w:rsidR="005B4F11" w:rsidRPr="005B4F11" w:rsidRDefault="005B4F11" w:rsidP="005B4F11">
      <w:pPr>
        <w:numPr>
          <w:ilvl w:val="1"/>
          <w:numId w:val="7"/>
        </w:numPr>
        <w:suppressAutoHyphens/>
        <w:spacing w:after="0" w:line="240" w:lineRule="auto"/>
        <w:contextualSpacing/>
      </w:pPr>
      <w:r w:rsidRPr="005B4F11">
        <w:t xml:space="preserve">Step 4: Develop the </w:t>
      </w:r>
      <w:proofErr w:type="spellStart"/>
      <w:r w:rsidRPr="005B4F11">
        <w:t>WriteChoice</w:t>
      </w:r>
      <w:proofErr w:type="spellEnd"/>
      <w:r w:rsidRPr="005B4F11">
        <w:t xml:space="preserve"> method to output the user’s choice in a readable format.</w:t>
      </w:r>
    </w:p>
    <w:p w14:paraId="412CD231" w14:textId="77777777" w:rsidR="005B4F11" w:rsidRPr="005B4F11" w:rsidRDefault="005B4F11" w:rsidP="005B4F11">
      <w:pPr>
        <w:numPr>
          <w:ilvl w:val="1"/>
          <w:numId w:val="7"/>
        </w:numPr>
        <w:suppressAutoHyphens/>
        <w:spacing w:after="0" w:line="240" w:lineRule="auto"/>
        <w:contextualSpacing/>
      </w:pPr>
      <w:r w:rsidRPr="005B4F11">
        <w:t>Step 5: Test the program for different inputs, including invalid ones (e.g., letters or numbers outside the range), to confirm proper functionality.</w:t>
      </w:r>
    </w:p>
    <w:p w14:paraId="6F887245" w14:textId="77777777" w:rsidR="005B4F11" w:rsidRPr="005B4F11" w:rsidRDefault="005B4F11" w:rsidP="005B4F11">
      <w:pPr>
        <w:numPr>
          <w:ilvl w:val="0"/>
          <w:numId w:val="7"/>
        </w:numPr>
        <w:suppressAutoHyphens/>
        <w:spacing w:after="0" w:line="240" w:lineRule="auto"/>
        <w:contextualSpacing/>
      </w:pPr>
      <w:r w:rsidRPr="005B4F11">
        <w:t>Key Design Considerations:</w:t>
      </w:r>
    </w:p>
    <w:p w14:paraId="6094C46A" w14:textId="77777777" w:rsidR="005B4F11" w:rsidRPr="005B4F11" w:rsidRDefault="005B4F11" w:rsidP="005B4F11">
      <w:pPr>
        <w:numPr>
          <w:ilvl w:val="1"/>
          <w:numId w:val="7"/>
        </w:numPr>
        <w:suppressAutoHyphens/>
        <w:spacing w:after="0" w:line="240" w:lineRule="auto"/>
        <w:contextualSpacing/>
      </w:pPr>
      <w:r w:rsidRPr="005B4F11">
        <w:t>Input Validation: Prevent invalid input from causing errors by checking for proper integer conversion and range.</w:t>
      </w:r>
    </w:p>
    <w:p w14:paraId="46400062" w14:textId="77777777" w:rsidR="005B4F11" w:rsidRPr="005B4F11" w:rsidRDefault="005B4F11" w:rsidP="005B4F11">
      <w:pPr>
        <w:numPr>
          <w:ilvl w:val="1"/>
          <w:numId w:val="7"/>
        </w:numPr>
        <w:suppressAutoHyphens/>
        <w:spacing w:after="0" w:line="240" w:lineRule="auto"/>
        <w:contextualSpacing/>
      </w:pPr>
      <w:r w:rsidRPr="005B4F11">
        <w:t>Modularity: Divide the program into smaller, reusable methods to enhance readability and maintainability.</w:t>
      </w:r>
    </w:p>
    <w:p w14:paraId="205B7C55" w14:textId="77777777" w:rsidR="005B4F11" w:rsidRPr="005B4F11" w:rsidRDefault="005B4F11" w:rsidP="005B4F11">
      <w:pPr>
        <w:numPr>
          <w:ilvl w:val="1"/>
          <w:numId w:val="7"/>
        </w:numPr>
        <w:suppressAutoHyphens/>
        <w:spacing w:after="0" w:line="240" w:lineRule="auto"/>
        <w:contextualSpacing/>
      </w:pPr>
      <w:r w:rsidRPr="005B4F11">
        <w:lastRenderedPageBreak/>
        <w:t>User-Friendly Experience: Provide clear instructions and error messages to guide the user through the process.</w:t>
      </w:r>
    </w:p>
    <w:p w14:paraId="7A52059B" w14:textId="6C9EA7BF" w:rsidR="00C06004" w:rsidRDefault="00C06004" w:rsidP="000974D6">
      <w:pPr>
        <w:suppressAutoHyphens/>
        <w:spacing w:after="0" w:line="240" w:lineRule="auto"/>
        <w:contextualSpacing/>
      </w:pPr>
    </w:p>
    <w:p w14:paraId="18005720" w14:textId="5F579692" w:rsidR="00C06004" w:rsidRDefault="46B37C6A" w:rsidP="000974D6">
      <w:pPr>
        <w:pStyle w:val="ListParagraph"/>
        <w:numPr>
          <w:ilvl w:val="0"/>
          <w:numId w:val="5"/>
        </w:numPr>
        <w:suppressAutoHyphens/>
        <w:spacing w:after="0" w:line="240" w:lineRule="auto"/>
      </w:pPr>
      <w:r>
        <w:t xml:space="preserve">Reflect on </w:t>
      </w:r>
      <w:r w:rsidR="58ED63B0">
        <w:t>your learning</w:t>
      </w:r>
      <w:r>
        <w:t xml:space="preserve"> experience and </w:t>
      </w:r>
      <w:r w:rsidR="4891F305">
        <w:t>what</w:t>
      </w:r>
      <w:r>
        <w:t xml:space="preserve"> you learned from </w:t>
      </w:r>
      <w:r w:rsidR="0CAF11AF">
        <w:t>completing the activity</w:t>
      </w:r>
      <w:r>
        <w:t xml:space="preserve">. </w:t>
      </w:r>
    </w:p>
    <w:p w14:paraId="4FD12FAA" w14:textId="66A8481C" w:rsidR="00C06004" w:rsidRDefault="00C06004" w:rsidP="000974D6">
      <w:pPr>
        <w:suppressAutoHyphens/>
        <w:spacing w:after="0" w:line="240" w:lineRule="auto"/>
        <w:contextualSpacing/>
      </w:pPr>
    </w:p>
    <w:p w14:paraId="203D7ED1" w14:textId="77777777" w:rsidR="00BC3DB1" w:rsidRPr="00BC3DB1" w:rsidRDefault="00BC3DB1" w:rsidP="00BC3DB1">
      <w:pPr>
        <w:suppressAutoHyphens/>
        <w:spacing w:after="0" w:line="240" w:lineRule="auto"/>
        <w:ind w:left="720" w:firstLine="720"/>
        <w:contextualSpacing/>
      </w:pPr>
      <w:r w:rsidRPr="00BC3DB1">
        <w:t xml:space="preserve">Completing this activity was a valuable learning experience for me. I gained a deeper understanding of how to design a program that is both functional and user-friendly. One of the key lessons I learned was the importance of input validation. Before this activity, I didn’t fully realize how crucial it is to check for invalid input. Using techniques like </w:t>
      </w:r>
      <w:proofErr w:type="spellStart"/>
      <w:proofErr w:type="gramStart"/>
      <w:r w:rsidRPr="00BC3DB1">
        <w:t>int.TryParse</w:t>
      </w:r>
      <w:proofErr w:type="spellEnd"/>
      <w:proofErr w:type="gramEnd"/>
      <w:r w:rsidRPr="00BC3DB1">
        <w:t xml:space="preserve"> showed me how to handle errors in a way that ensures the program works smoothly and reliably.</w:t>
      </w:r>
    </w:p>
    <w:p w14:paraId="7236D570" w14:textId="77777777" w:rsidR="00BC3DB1" w:rsidRPr="00BC3DB1" w:rsidRDefault="00BC3DB1" w:rsidP="00BC3DB1">
      <w:pPr>
        <w:suppressAutoHyphens/>
        <w:spacing w:after="0" w:line="240" w:lineRule="auto"/>
        <w:ind w:left="720"/>
        <w:contextualSpacing/>
      </w:pPr>
      <w:r w:rsidRPr="00BC3DB1">
        <w:t>Breaking the program into smaller, manageable parts also helped me stay organized and less overwhelmed. By creating separate methods for tasks like writing the prompt, reading input, and displaying the user’s choice, I could focus on one part of the program at a time, which made debugging much easier. Additionally, testing the program with various inputs, such as numbers, letters, and out-of-range values, taught me the value of anticipating how users might interact with the program and preparing for unexpected inputs.</w:t>
      </w:r>
    </w:p>
    <w:p w14:paraId="3CA72EC3" w14:textId="77777777" w:rsidR="00BC3DB1" w:rsidRPr="00BC3DB1" w:rsidRDefault="00BC3DB1" w:rsidP="00BC3DB1">
      <w:pPr>
        <w:suppressAutoHyphens/>
        <w:spacing w:after="0" w:line="240" w:lineRule="auto"/>
        <w:ind w:left="720"/>
        <w:contextualSpacing/>
      </w:pPr>
      <w:r w:rsidRPr="00BC3DB1">
        <w:t>This activity also emphasized the importance of the user experience. I learned that providing clear instructions and helpful error messages can make even a simple program more intuitive and less frustrating for users. Initially, I wasn’t confident about how to handle some of the challenges, but by breaking the problem into steps and testing solutions, I was able to figure out an effective approach. This process has given me more confidence in my problem-solving skills and has shown me how to think critically when writing code.</w:t>
      </w:r>
    </w:p>
    <w:p w14:paraId="74B9B917" w14:textId="77777777" w:rsidR="00BC3DB1" w:rsidRPr="00BC3DB1" w:rsidRDefault="00BC3DB1" w:rsidP="00BC3DB1">
      <w:pPr>
        <w:suppressAutoHyphens/>
        <w:spacing w:after="0" w:line="240" w:lineRule="auto"/>
        <w:ind w:left="720"/>
        <w:contextualSpacing/>
      </w:pPr>
      <w:r w:rsidRPr="00BC3DB1">
        <w:t>Overall, this activity helped me understand the importance of planning, testing, and focusing on user needs when developing programs. It was a great opportunity to practice writing clean, functional code and to learn skills that I can apply to future projects.</w:t>
      </w:r>
    </w:p>
    <w:p w14:paraId="4DDBEF00" w14:textId="10A18A26" w:rsidR="006F24F6" w:rsidRPr="00E2770B" w:rsidRDefault="006F24F6" w:rsidP="00BC3DB1">
      <w:pPr>
        <w:suppressAutoHyphens/>
        <w:spacing w:after="0" w:line="240" w:lineRule="auto"/>
        <w:ind w:left="720"/>
        <w:contextualSpacing/>
      </w:pPr>
    </w:p>
    <w:sectPr w:rsidR="006F24F6" w:rsidRPr="00E2770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43C839" w14:textId="77777777" w:rsidR="0086005F" w:rsidRDefault="0086005F" w:rsidP="00C06004">
      <w:pPr>
        <w:spacing w:after="0" w:line="240" w:lineRule="auto"/>
      </w:pPr>
      <w:r>
        <w:separator/>
      </w:r>
    </w:p>
  </w:endnote>
  <w:endnote w:type="continuationSeparator" w:id="0">
    <w:p w14:paraId="7929A4DA" w14:textId="77777777" w:rsidR="0086005F" w:rsidRDefault="0086005F" w:rsidP="00C060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55BD05" w14:textId="77777777" w:rsidR="0086005F" w:rsidRDefault="0086005F" w:rsidP="00C06004">
      <w:pPr>
        <w:spacing w:after="0" w:line="240" w:lineRule="auto"/>
      </w:pPr>
      <w:r>
        <w:separator/>
      </w:r>
    </w:p>
  </w:footnote>
  <w:footnote w:type="continuationSeparator" w:id="0">
    <w:p w14:paraId="0B6FBB83" w14:textId="77777777" w:rsidR="0086005F" w:rsidRDefault="0086005F" w:rsidP="00C060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B78278" w14:textId="1C35AC0A" w:rsidR="00C06004" w:rsidRDefault="00EB260D" w:rsidP="00C06004">
    <w:pPr>
      <w:pStyle w:val="Header"/>
      <w:jc w:val="center"/>
    </w:pPr>
    <w:r w:rsidRPr="00085B81">
      <w:rPr>
        <w:noProof/>
      </w:rPr>
      <w:drawing>
        <wp:inline distT="0" distB="0" distL="0" distR="0" wp14:anchorId="5215B3E7" wp14:editId="25A38E92">
          <wp:extent cx="1104900" cy="476250"/>
          <wp:effectExtent l="0" t="0" r="0" b="0"/>
          <wp:docPr id="3" name="Graphic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p w14:paraId="1FC39945" w14:textId="77777777" w:rsidR="00C06004" w:rsidRDefault="00C060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2E406"/>
    <w:multiLevelType w:val="hybridMultilevel"/>
    <w:tmpl w:val="BCAC959A"/>
    <w:lvl w:ilvl="0" w:tplc="B14A1A2A">
      <w:start w:val="1"/>
      <w:numFmt w:val="decimal"/>
      <w:lvlText w:val="%1."/>
      <w:lvlJc w:val="left"/>
      <w:pPr>
        <w:ind w:left="720" w:hanging="360"/>
      </w:pPr>
    </w:lvl>
    <w:lvl w:ilvl="1" w:tplc="1462608A">
      <w:start w:val="1"/>
      <w:numFmt w:val="lowerLetter"/>
      <w:lvlText w:val="%2."/>
      <w:lvlJc w:val="left"/>
      <w:pPr>
        <w:ind w:left="1440" w:hanging="360"/>
      </w:pPr>
    </w:lvl>
    <w:lvl w:ilvl="2" w:tplc="E872E312">
      <w:start w:val="1"/>
      <w:numFmt w:val="lowerRoman"/>
      <w:lvlText w:val="%3."/>
      <w:lvlJc w:val="right"/>
      <w:pPr>
        <w:ind w:left="2160" w:hanging="180"/>
      </w:pPr>
    </w:lvl>
    <w:lvl w:ilvl="3" w:tplc="CFA2FF3A">
      <w:start w:val="1"/>
      <w:numFmt w:val="decimal"/>
      <w:lvlText w:val="%4."/>
      <w:lvlJc w:val="left"/>
      <w:pPr>
        <w:ind w:left="2880" w:hanging="360"/>
      </w:pPr>
    </w:lvl>
    <w:lvl w:ilvl="4" w:tplc="1EC495D2">
      <w:start w:val="1"/>
      <w:numFmt w:val="lowerLetter"/>
      <w:lvlText w:val="%5."/>
      <w:lvlJc w:val="left"/>
      <w:pPr>
        <w:ind w:left="3600" w:hanging="360"/>
      </w:pPr>
    </w:lvl>
    <w:lvl w:ilvl="5" w:tplc="19121E6C">
      <w:start w:val="1"/>
      <w:numFmt w:val="lowerRoman"/>
      <w:lvlText w:val="%6."/>
      <w:lvlJc w:val="right"/>
      <w:pPr>
        <w:ind w:left="4320" w:hanging="180"/>
      </w:pPr>
    </w:lvl>
    <w:lvl w:ilvl="6" w:tplc="55F85BD6">
      <w:start w:val="1"/>
      <w:numFmt w:val="decimal"/>
      <w:lvlText w:val="%7."/>
      <w:lvlJc w:val="left"/>
      <w:pPr>
        <w:ind w:left="5040" w:hanging="360"/>
      </w:pPr>
    </w:lvl>
    <w:lvl w:ilvl="7" w:tplc="94E49D9A">
      <w:start w:val="1"/>
      <w:numFmt w:val="lowerLetter"/>
      <w:lvlText w:val="%8."/>
      <w:lvlJc w:val="left"/>
      <w:pPr>
        <w:ind w:left="5760" w:hanging="360"/>
      </w:pPr>
    </w:lvl>
    <w:lvl w:ilvl="8" w:tplc="86529FDE">
      <w:start w:val="1"/>
      <w:numFmt w:val="lowerRoman"/>
      <w:lvlText w:val="%9."/>
      <w:lvlJc w:val="right"/>
      <w:pPr>
        <w:ind w:left="6480" w:hanging="180"/>
      </w:pPr>
    </w:lvl>
  </w:abstractNum>
  <w:abstractNum w:abstractNumId="1" w15:restartNumberingAfterBreak="0">
    <w:nsid w:val="06324A12"/>
    <w:multiLevelType w:val="multilevel"/>
    <w:tmpl w:val="8F7897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ED9A09"/>
    <w:multiLevelType w:val="hybridMultilevel"/>
    <w:tmpl w:val="63E83A0A"/>
    <w:lvl w:ilvl="0" w:tplc="DD84B976">
      <w:start w:val="1"/>
      <w:numFmt w:val="bullet"/>
      <w:lvlText w:val=""/>
      <w:lvlJc w:val="left"/>
      <w:pPr>
        <w:ind w:left="720" w:hanging="360"/>
      </w:pPr>
      <w:rPr>
        <w:rFonts w:ascii="Symbol" w:hAnsi="Symbol" w:hint="default"/>
      </w:rPr>
    </w:lvl>
    <w:lvl w:ilvl="1" w:tplc="771E3658">
      <w:start w:val="1"/>
      <w:numFmt w:val="bullet"/>
      <w:lvlText w:val="o"/>
      <w:lvlJc w:val="left"/>
      <w:pPr>
        <w:ind w:left="1440" w:hanging="360"/>
      </w:pPr>
      <w:rPr>
        <w:rFonts w:ascii="Courier New" w:hAnsi="Courier New" w:hint="default"/>
      </w:rPr>
    </w:lvl>
    <w:lvl w:ilvl="2" w:tplc="4FE2FAA4">
      <w:start w:val="1"/>
      <w:numFmt w:val="bullet"/>
      <w:lvlText w:val=""/>
      <w:lvlJc w:val="left"/>
      <w:pPr>
        <w:ind w:left="2160" w:hanging="360"/>
      </w:pPr>
      <w:rPr>
        <w:rFonts w:ascii="Wingdings" w:hAnsi="Wingdings" w:hint="default"/>
      </w:rPr>
    </w:lvl>
    <w:lvl w:ilvl="3" w:tplc="F3AEE13E">
      <w:start w:val="1"/>
      <w:numFmt w:val="bullet"/>
      <w:lvlText w:val=""/>
      <w:lvlJc w:val="left"/>
      <w:pPr>
        <w:ind w:left="2880" w:hanging="360"/>
      </w:pPr>
      <w:rPr>
        <w:rFonts w:ascii="Symbol" w:hAnsi="Symbol" w:hint="default"/>
      </w:rPr>
    </w:lvl>
    <w:lvl w:ilvl="4" w:tplc="BE9AA672">
      <w:start w:val="1"/>
      <w:numFmt w:val="bullet"/>
      <w:lvlText w:val="o"/>
      <w:lvlJc w:val="left"/>
      <w:pPr>
        <w:ind w:left="3600" w:hanging="360"/>
      </w:pPr>
      <w:rPr>
        <w:rFonts w:ascii="Courier New" w:hAnsi="Courier New" w:hint="default"/>
      </w:rPr>
    </w:lvl>
    <w:lvl w:ilvl="5" w:tplc="D032BF0C">
      <w:start w:val="1"/>
      <w:numFmt w:val="bullet"/>
      <w:lvlText w:val=""/>
      <w:lvlJc w:val="left"/>
      <w:pPr>
        <w:ind w:left="4320" w:hanging="360"/>
      </w:pPr>
      <w:rPr>
        <w:rFonts w:ascii="Wingdings" w:hAnsi="Wingdings" w:hint="default"/>
      </w:rPr>
    </w:lvl>
    <w:lvl w:ilvl="6" w:tplc="C42A27AA">
      <w:start w:val="1"/>
      <w:numFmt w:val="bullet"/>
      <w:lvlText w:val=""/>
      <w:lvlJc w:val="left"/>
      <w:pPr>
        <w:ind w:left="5040" w:hanging="360"/>
      </w:pPr>
      <w:rPr>
        <w:rFonts w:ascii="Symbol" w:hAnsi="Symbol" w:hint="default"/>
      </w:rPr>
    </w:lvl>
    <w:lvl w:ilvl="7" w:tplc="2000FDFC">
      <w:start w:val="1"/>
      <w:numFmt w:val="bullet"/>
      <w:lvlText w:val="o"/>
      <w:lvlJc w:val="left"/>
      <w:pPr>
        <w:ind w:left="5760" w:hanging="360"/>
      </w:pPr>
      <w:rPr>
        <w:rFonts w:ascii="Courier New" w:hAnsi="Courier New" w:hint="default"/>
      </w:rPr>
    </w:lvl>
    <w:lvl w:ilvl="8" w:tplc="6B5C0B20">
      <w:start w:val="1"/>
      <w:numFmt w:val="bullet"/>
      <w:lvlText w:val=""/>
      <w:lvlJc w:val="left"/>
      <w:pPr>
        <w:ind w:left="6480" w:hanging="360"/>
      </w:pPr>
      <w:rPr>
        <w:rFonts w:ascii="Wingdings" w:hAnsi="Wingdings" w:hint="default"/>
      </w:rPr>
    </w:lvl>
  </w:abstractNum>
  <w:abstractNum w:abstractNumId="3" w15:restartNumberingAfterBreak="0">
    <w:nsid w:val="3172990F"/>
    <w:multiLevelType w:val="hybridMultilevel"/>
    <w:tmpl w:val="697C4162"/>
    <w:lvl w:ilvl="0" w:tplc="BCAA380E">
      <w:start w:val="1"/>
      <w:numFmt w:val="decimal"/>
      <w:lvlText w:val="%1."/>
      <w:lvlJc w:val="left"/>
      <w:pPr>
        <w:ind w:left="720" w:hanging="360"/>
      </w:pPr>
    </w:lvl>
    <w:lvl w:ilvl="1" w:tplc="D52C74DA">
      <w:start w:val="1"/>
      <w:numFmt w:val="lowerLetter"/>
      <w:lvlText w:val="%2."/>
      <w:lvlJc w:val="left"/>
      <w:pPr>
        <w:ind w:left="1440" w:hanging="360"/>
      </w:pPr>
    </w:lvl>
    <w:lvl w:ilvl="2" w:tplc="5888B41E">
      <w:start w:val="1"/>
      <w:numFmt w:val="lowerRoman"/>
      <w:lvlText w:val="%3."/>
      <w:lvlJc w:val="right"/>
      <w:pPr>
        <w:ind w:left="2160" w:hanging="180"/>
      </w:pPr>
    </w:lvl>
    <w:lvl w:ilvl="3" w:tplc="686A0228">
      <w:start w:val="1"/>
      <w:numFmt w:val="decimal"/>
      <w:lvlText w:val="%4."/>
      <w:lvlJc w:val="left"/>
      <w:pPr>
        <w:ind w:left="2880" w:hanging="360"/>
      </w:pPr>
    </w:lvl>
    <w:lvl w:ilvl="4" w:tplc="310C218A">
      <w:start w:val="1"/>
      <w:numFmt w:val="lowerLetter"/>
      <w:lvlText w:val="%5."/>
      <w:lvlJc w:val="left"/>
      <w:pPr>
        <w:ind w:left="3600" w:hanging="360"/>
      </w:pPr>
    </w:lvl>
    <w:lvl w:ilvl="5" w:tplc="0DC0D940">
      <w:start w:val="1"/>
      <w:numFmt w:val="lowerRoman"/>
      <w:lvlText w:val="%6."/>
      <w:lvlJc w:val="right"/>
      <w:pPr>
        <w:ind w:left="4320" w:hanging="180"/>
      </w:pPr>
    </w:lvl>
    <w:lvl w:ilvl="6" w:tplc="1FCC2378">
      <w:start w:val="1"/>
      <w:numFmt w:val="decimal"/>
      <w:lvlText w:val="%7."/>
      <w:lvlJc w:val="left"/>
      <w:pPr>
        <w:ind w:left="5040" w:hanging="360"/>
      </w:pPr>
    </w:lvl>
    <w:lvl w:ilvl="7" w:tplc="14AC8640">
      <w:start w:val="1"/>
      <w:numFmt w:val="lowerLetter"/>
      <w:lvlText w:val="%8."/>
      <w:lvlJc w:val="left"/>
      <w:pPr>
        <w:ind w:left="5760" w:hanging="360"/>
      </w:pPr>
    </w:lvl>
    <w:lvl w:ilvl="8" w:tplc="A502D1D6">
      <w:start w:val="1"/>
      <w:numFmt w:val="lowerRoman"/>
      <w:lvlText w:val="%9."/>
      <w:lvlJc w:val="right"/>
      <w:pPr>
        <w:ind w:left="6480" w:hanging="180"/>
      </w:pPr>
    </w:lvl>
  </w:abstractNum>
  <w:abstractNum w:abstractNumId="4" w15:restartNumberingAfterBreak="0">
    <w:nsid w:val="50675139"/>
    <w:multiLevelType w:val="hybridMultilevel"/>
    <w:tmpl w:val="97E4B00A"/>
    <w:lvl w:ilvl="0" w:tplc="E3720DDE">
      <w:start w:val="1"/>
      <w:numFmt w:val="lowerLetter"/>
      <w:lvlText w:val="%1."/>
      <w:lvlJc w:val="left"/>
      <w:pPr>
        <w:ind w:left="720" w:hanging="360"/>
      </w:pPr>
    </w:lvl>
    <w:lvl w:ilvl="1" w:tplc="52E0D970">
      <w:start w:val="1"/>
      <w:numFmt w:val="lowerLetter"/>
      <w:lvlText w:val="%2."/>
      <w:lvlJc w:val="left"/>
      <w:pPr>
        <w:ind w:left="720" w:hanging="360"/>
      </w:pPr>
    </w:lvl>
    <w:lvl w:ilvl="2" w:tplc="3D8ECA68">
      <w:start w:val="1"/>
      <w:numFmt w:val="lowerLetter"/>
      <w:lvlText w:val="%3."/>
      <w:lvlJc w:val="left"/>
      <w:pPr>
        <w:ind w:left="720" w:hanging="360"/>
      </w:pPr>
    </w:lvl>
    <w:lvl w:ilvl="3" w:tplc="B6D0E200">
      <w:start w:val="1"/>
      <w:numFmt w:val="lowerLetter"/>
      <w:lvlText w:val="%4."/>
      <w:lvlJc w:val="left"/>
      <w:pPr>
        <w:ind w:left="720" w:hanging="360"/>
      </w:pPr>
    </w:lvl>
    <w:lvl w:ilvl="4" w:tplc="C39CED38">
      <w:start w:val="1"/>
      <w:numFmt w:val="lowerLetter"/>
      <w:lvlText w:val="%5."/>
      <w:lvlJc w:val="left"/>
      <w:pPr>
        <w:ind w:left="720" w:hanging="360"/>
      </w:pPr>
    </w:lvl>
    <w:lvl w:ilvl="5" w:tplc="15A6F054">
      <w:start w:val="1"/>
      <w:numFmt w:val="lowerLetter"/>
      <w:lvlText w:val="%6."/>
      <w:lvlJc w:val="left"/>
      <w:pPr>
        <w:ind w:left="720" w:hanging="360"/>
      </w:pPr>
    </w:lvl>
    <w:lvl w:ilvl="6" w:tplc="7EC847D4">
      <w:start w:val="1"/>
      <w:numFmt w:val="lowerLetter"/>
      <w:lvlText w:val="%7."/>
      <w:lvlJc w:val="left"/>
      <w:pPr>
        <w:ind w:left="720" w:hanging="360"/>
      </w:pPr>
    </w:lvl>
    <w:lvl w:ilvl="7" w:tplc="F1340B74">
      <w:start w:val="1"/>
      <w:numFmt w:val="lowerLetter"/>
      <w:lvlText w:val="%8."/>
      <w:lvlJc w:val="left"/>
      <w:pPr>
        <w:ind w:left="720" w:hanging="360"/>
      </w:pPr>
    </w:lvl>
    <w:lvl w:ilvl="8" w:tplc="9B2EB7BA">
      <w:start w:val="1"/>
      <w:numFmt w:val="lowerLetter"/>
      <w:lvlText w:val="%9."/>
      <w:lvlJc w:val="left"/>
      <w:pPr>
        <w:ind w:left="720" w:hanging="360"/>
      </w:pPr>
    </w:lvl>
  </w:abstractNum>
  <w:abstractNum w:abstractNumId="5" w15:restartNumberingAfterBreak="0">
    <w:nsid w:val="604BD5AA"/>
    <w:multiLevelType w:val="hybridMultilevel"/>
    <w:tmpl w:val="3F9CB00A"/>
    <w:lvl w:ilvl="0" w:tplc="12FA54FC">
      <w:start w:val="1"/>
      <w:numFmt w:val="decimal"/>
      <w:lvlText w:val="%1."/>
      <w:lvlJc w:val="left"/>
      <w:pPr>
        <w:ind w:left="720" w:hanging="360"/>
      </w:pPr>
    </w:lvl>
    <w:lvl w:ilvl="1" w:tplc="C7FC9602">
      <w:start w:val="1"/>
      <w:numFmt w:val="lowerLetter"/>
      <w:lvlText w:val="%2."/>
      <w:lvlJc w:val="left"/>
      <w:pPr>
        <w:ind w:left="1440" w:hanging="360"/>
      </w:pPr>
    </w:lvl>
    <w:lvl w:ilvl="2" w:tplc="657CE26C">
      <w:start w:val="1"/>
      <w:numFmt w:val="lowerRoman"/>
      <w:lvlText w:val="%3."/>
      <w:lvlJc w:val="right"/>
      <w:pPr>
        <w:ind w:left="2160" w:hanging="180"/>
      </w:pPr>
    </w:lvl>
    <w:lvl w:ilvl="3" w:tplc="02C82DE4">
      <w:start w:val="1"/>
      <w:numFmt w:val="decimal"/>
      <w:lvlText w:val="%4."/>
      <w:lvlJc w:val="left"/>
      <w:pPr>
        <w:ind w:left="2880" w:hanging="360"/>
      </w:pPr>
    </w:lvl>
    <w:lvl w:ilvl="4" w:tplc="0B5C20EE">
      <w:start w:val="1"/>
      <w:numFmt w:val="lowerLetter"/>
      <w:lvlText w:val="%5."/>
      <w:lvlJc w:val="left"/>
      <w:pPr>
        <w:ind w:left="3600" w:hanging="360"/>
      </w:pPr>
    </w:lvl>
    <w:lvl w:ilvl="5" w:tplc="A3D01354">
      <w:start w:val="1"/>
      <w:numFmt w:val="lowerRoman"/>
      <w:lvlText w:val="%6."/>
      <w:lvlJc w:val="right"/>
      <w:pPr>
        <w:ind w:left="4320" w:hanging="180"/>
      </w:pPr>
    </w:lvl>
    <w:lvl w:ilvl="6" w:tplc="E1A62300">
      <w:start w:val="1"/>
      <w:numFmt w:val="decimal"/>
      <w:lvlText w:val="%7."/>
      <w:lvlJc w:val="left"/>
      <w:pPr>
        <w:ind w:left="5040" w:hanging="360"/>
      </w:pPr>
    </w:lvl>
    <w:lvl w:ilvl="7" w:tplc="0A7A5AE0">
      <w:start w:val="1"/>
      <w:numFmt w:val="lowerLetter"/>
      <w:lvlText w:val="%8."/>
      <w:lvlJc w:val="left"/>
      <w:pPr>
        <w:ind w:left="5760" w:hanging="360"/>
      </w:pPr>
    </w:lvl>
    <w:lvl w:ilvl="8" w:tplc="DD9EB982">
      <w:start w:val="1"/>
      <w:numFmt w:val="lowerRoman"/>
      <w:lvlText w:val="%9."/>
      <w:lvlJc w:val="right"/>
      <w:pPr>
        <w:ind w:left="6480" w:hanging="180"/>
      </w:pPr>
    </w:lvl>
  </w:abstractNum>
  <w:abstractNum w:abstractNumId="6" w15:restartNumberingAfterBreak="0">
    <w:nsid w:val="63ACBAB8"/>
    <w:multiLevelType w:val="hybridMultilevel"/>
    <w:tmpl w:val="5D40B6DC"/>
    <w:lvl w:ilvl="0" w:tplc="C2C8FB34">
      <w:start w:val="1"/>
      <w:numFmt w:val="decimal"/>
      <w:lvlText w:val="%1."/>
      <w:lvlJc w:val="left"/>
      <w:pPr>
        <w:ind w:left="720" w:hanging="360"/>
      </w:pPr>
    </w:lvl>
    <w:lvl w:ilvl="1" w:tplc="A53C8862">
      <w:start w:val="1"/>
      <w:numFmt w:val="lowerLetter"/>
      <w:lvlText w:val="%2."/>
      <w:lvlJc w:val="left"/>
      <w:pPr>
        <w:ind w:left="1440" w:hanging="360"/>
      </w:pPr>
    </w:lvl>
    <w:lvl w:ilvl="2" w:tplc="8654C874">
      <w:start w:val="1"/>
      <w:numFmt w:val="lowerRoman"/>
      <w:lvlText w:val="%3."/>
      <w:lvlJc w:val="right"/>
      <w:pPr>
        <w:ind w:left="2160" w:hanging="180"/>
      </w:pPr>
    </w:lvl>
    <w:lvl w:ilvl="3" w:tplc="8ADEF092">
      <w:start w:val="1"/>
      <w:numFmt w:val="decimal"/>
      <w:lvlText w:val="%4."/>
      <w:lvlJc w:val="left"/>
      <w:pPr>
        <w:ind w:left="2880" w:hanging="360"/>
      </w:pPr>
    </w:lvl>
    <w:lvl w:ilvl="4" w:tplc="D88280B4">
      <w:start w:val="1"/>
      <w:numFmt w:val="lowerLetter"/>
      <w:lvlText w:val="%5."/>
      <w:lvlJc w:val="left"/>
      <w:pPr>
        <w:ind w:left="3600" w:hanging="360"/>
      </w:pPr>
    </w:lvl>
    <w:lvl w:ilvl="5" w:tplc="E38047E2">
      <w:start w:val="1"/>
      <w:numFmt w:val="lowerRoman"/>
      <w:lvlText w:val="%6."/>
      <w:lvlJc w:val="right"/>
      <w:pPr>
        <w:ind w:left="4320" w:hanging="180"/>
      </w:pPr>
    </w:lvl>
    <w:lvl w:ilvl="6" w:tplc="3D44CF44">
      <w:start w:val="1"/>
      <w:numFmt w:val="decimal"/>
      <w:lvlText w:val="%7."/>
      <w:lvlJc w:val="left"/>
      <w:pPr>
        <w:ind w:left="5040" w:hanging="360"/>
      </w:pPr>
    </w:lvl>
    <w:lvl w:ilvl="7" w:tplc="1C58BB98">
      <w:start w:val="1"/>
      <w:numFmt w:val="lowerLetter"/>
      <w:lvlText w:val="%8."/>
      <w:lvlJc w:val="left"/>
      <w:pPr>
        <w:ind w:left="5760" w:hanging="360"/>
      </w:pPr>
    </w:lvl>
    <w:lvl w:ilvl="8" w:tplc="4DFAD5EE">
      <w:start w:val="1"/>
      <w:numFmt w:val="lowerRoman"/>
      <w:lvlText w:val="%9."/>
      <w:lvlJc w:val="right"/>
      <w:pPr>
        <w:ind w:left="6480" w:hanging="180"/>
      </w:pPr>
    </w:lvl>
  </w:abstractNum>
  <w:num w:numId="1" w16cid:durableId="1753771072">
    <w:abstractNumId w:val="2"/>
  </w:num>
  <w:num w:numId="2" w16cid:durableId="2032029103">
    <w:abstractNumId w:val="0"/>
  </w:num>
  <w:num w:numId="3" w16cid:durableId="499198922">
    <w:abstractNumId w:val="6"/>
  </w:num>
  <w:num w:numId="4" w16cid:durableId="1478449383">
    <w:abstractNumId w:val="5"/>
  </w:num>
  <w:num w:numId="5" w16cid:durableId="1903910387">
    <w:abstractNumId w:val="3"/>
  </w:num>
  <w:num w:numId="6" w16cid:durableId="165560089">
    <w:abstractNumId w:val="4"/>
  </w:num>
  <w:num w:numId="7" w16cid:durableId="13269731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NzAyMzUws7C0MDJU0lEKTi0uzszPAykwqgUAoRTAXywAAAA="/>
  </w:docVars>
  <w:rsids>
    <w:rsidRoot w:val="00045C45"/>
    <w:rsid w:val="00032D8B"/>
    <w:rsid w:val="00037E17"/>
    <w:rsid w:val="00043E9B"/>
    <w:rsid w:val="00045C45"/>
    <w:rsid w:val="0008695A"/>
    <w:rsid w:val="000974D6"/>
    <w:rsid w:val="000E377F"/>
    <w:rsid w:val="00142081"/>
    <w:rsid w:val="00163EE0"/>
    <w:rsid w:val="001717FD"/>
    <w:rsid w:val="001C117E"/>
    <w:rsid w:val="001D7F8C"/>
    <w:rsid w:val="002327D3"/>
    <w:rsid w:val="00281701"/>
    <w:rsid w:val="00292B6B"/>
    <w:rsid w:val="002E62BB"/>
    <w:rsid w:val="00320AAD"/>
    <w:rsid w:val="00330987"/>
    <w:rsid w:val="00384BE3"/>
    <w:rsid w:val="00444BA3"/>
    <w:rsid w:val="00447A23"/>
    <w:rsid w:val="00477FB9"/>
    <w:rsid w:val="0059330A"/>
    <w:rsid w:val="005B4F11"/>
    <w:rsid w:val="005B5A1D"/>
    <w:rsid w:val="00666AD4"/>
    <w:rsid w:val="006F24F6"/>
    <w:rsid w:val="007705F1"/>
    <w:rsid w:val="007C3F28"/>
    <w:rsid w:val="007E2030"/>
    <w:rsid w:val="007F5253"/>
    <w:rsid w:val="0086005F"/>
    <w:rsid w:val="00893221"/>
    <w:rsid w:val="008C1627"/>
    <w:rsid w:val="008C6D6D"/>
    <w:rsid w:val="008D43D3"/>
    <w:rsid w:val="008F3A6C"/>
    <w:rsid w:val="009138AB"/>
    <w:rsid w:val="00992D62"/>
    <w:rsid w:val="00997748"/>
    <w:rsid w:val="009B0E93"/>
    <w:rsid w:val="009B245A"/>
    <w:rsid w:val="009B60B4"/>
    <w:rsid w:val="00A44701"/>
    <w:rsid w:val="00A61B16"/>
    <w:rsid w:val="00AC142D"/>
    <w:rsid w:val="00B3214D"/>
    <w:rsid w:val="00B71E74"/>
    <w:rsid w:val="00BB655A"/>
    <w:rsid w:val="00BC3DB1"/>
    <w:rsid w:val="00BD7485"/>
    <w:rsid w:val="00C06004"/>
    <w:rsid w:val="00C203CD"/>
    <w:rsid w:val="00CA0F6F"/>
    <w:rsid w:val="00CD222A"/>
    <w:rsid w:val="00CE775A"/>
    <w:rsid w:val="00CF1C66"/>
    <w:rsid w:val="00D130C6"/>
    <w:rsid w:val="00D36912"/>
    <w:rsid w:val="00D72109"/>
    <w:rsid w:val="00E12CD7"/>
    <w:rsid w:val="00E209AF"/>
    <w:rsid w:val="00E2770B"/>
    <w:rsid w:val="00E41260"/>
    <w:rsid w:val="00E41D51"/>
    <w:rsid w:val="00EA34B8"/>
    <w:rsid w:val="00EB260D"/>
    <w:rsid w:val="00EB7CCD"/>
    <w:rsid w:val="00EC0EBB"/>
    <w:rsid w:val="00EC2E4A"/>
    <w:rsid w:val="00FB5820"/>
    <w:rsid w:val="0234B8C8"/>
    <w:rsid w:val="02AD5E74"/>
    <w:rsid w:val="02B48ED2"/>
    <w:rsid w:val="038E6D56"/>
    <w:rsid w:val="0842D3DB"/>
    <w:rsid w:val="08F65187"/>
    <w:rsid w:val="0A551C61"/>
    <w:rsid w:val="0BD15AD3"/>
    <w:rsid w:val="0BED6DF6"/>
    <w:rsid w:val="0C36FB55"/>
    <w:rsid w:val="0CAF11AF"/>
    <w:rsid w:val="0CC87008"/>
    <w:rsid w:val="0E405D42"/>
    <w:rsid w:val="1032B525"/>
    <w:rsid w:val="10A8AE2D"/>
    <w:rsid w:val="13E7E16A"/>
    <w:rsid w:val="1937548C"/>
    <w:rsid w:val="1C1204F2"/>
    <w:rsid w:val="1D60717D"/>
    <w:rsid w:val="1E5DD047"/>
    <w:rsid w:val="202C1092"/>
    <w:rsid w:val="2196DC0D"/>
    <w:rsid w:val="21FE4904"/>
    <w:rsid w:val="22BC93B5"/>
    <w:rsid w:val="22D5BC12"/>
    <w:rsid w:val="252C4CA4"/>
    <w:rsid w:val="27B86590"/>
    <w:rsid w:val="280B91E1"/>
    <w:rsid w:val="2A553716"/>
    <w:rsid w:val="2C8BD6B3"/>
    <w:rsid w:val="32FB1837"/>
    <w:rsid w:val="337204D6"/>
    <w:rsid w:val="337BEA9A"/>
    <w:rsid w:val="340A9AAF"/>
    <w:rsid w:val="3467C007"/>
    <w:rsid w:val="34956ED1"/>
    <w:rsid w:val="36020567"/>
    <w:rsid w:val="361245C7"/>
    <w:rsid w:val="36394369"/>
    <w:rsid w:val="36FE1B34"/>
    <w:rsid w:val="37C19D76"/>
    <w:rsid w:val="3B770FC1"/>
    <w:rsid w:val="3BC5C72C"/>
    <w:rsid w:val="3CCBBE12"/>
    <w:rsid w:val="3D0A1B6C"/>
    <w:rsid w:val="3D95BD70"/>
    <w:rsid w:val="3E2D455E"/>
    <w:rsid w:val="3F27E03A"/>
    <w:rsid w:val="40D99DF9"/>
    <w:rsid w:val="416DAEA0"/>
    <w:rsid w:val="42500636"/>
    <w:rsid w:val="432FC8B5"/>
    <w:rsid w:val="4673708F"/>
    <w:rsid w:val="46B37C6A"/>
    <w:rsid w:val="46BC023B"/>
    <w:rsid w:val="473BD845"/>
    <w:rsid w:val="4891F305"/>
    <w:rsid w:val="4AD204BA"/>
    <w:rsid w:val="4ADBEA7E"/>
    <w:rsid w:val="4B0B130F"/>
    <w:rsid w:val="4D03D3CC"/>
    <w:rsid w:val="51FED4EE"/>
    <w:rsid w:val="525EDF2B"/>
    <w:rsid w:val="526A0BD4"/>
    <w:rsid w:val="52E6FC63"/>
    <w:rsid w:val="5542FC38"/>
    <w:rsid w:val="56A4690E"/>
    <w:rsid w:val="586A5F5F"/>
    <w:rsid w:val="58ED63B0"/>
    <w:rsid w:val="59212109"/>
    <w:rsid w:val="5CA47655"/>
    <w:rsid w:val="5D5E9453"/>
    <w:rsid w:val="6102F93E"/>
    <w:rsid w:val="61B3CD2A"/>
    <w:rsid w:val="624F90E6"/>
    <w:rsid w:val="63003679"/>
    <w:rsid w:val="670F5B85"/>
    <w:rsid w:val="686C9829"/>
    <w:rsid w:val="68AB2BE6"/>
    <w:rsid w:val="6A46FC47"/>
    <w:rsid w:val="6AEF6F57"/>
    <w:rsid w:val="6C58F918"/>
    <w:rsid w:val="6D5D0144"/>
    <w:rsid w:val="6E7927D5"/>
    <w:rsid w:val="70B0AA8B"/>
    <w:rsid w:val="70F7F893"/>
    <w:rsid w:val="71B0C897"/>
    <w:rsid w:val="734C98F8"/>
    <w:rsid w:val="7510CA11"/>
    <w:rsid w:val="778A6BA3"/>
    <w:rsid w:val="7AD7FE27"/>
    <w:rsid w:val="7C39EACC"/>
    <w:rsid w:val="7CFAEF63"/>
    <w:rsid w:val="7E48A823"/>
    <w:rsid w:val="7E5958F5"/>
    <w:rsid w:val="7F088A22"/>
    <w:rsid w:val="7F15E1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74EA5"/>
  <w15:docId w15:val="{07A39E3B-3C15-4EBE-983F-7140D55D1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B6B"/>
  </w:style>
  <w:style w:type="paragraph" w:styleId="Heading1">
    <w:name w:val="heading 1"/>
    <w:basedOn w:val="Normal"/>
    <w:next w:val="Normal"/>
    <w:link w:val="Heading1Char"/>
    <w:uiPriority w:val="9"/>
    <w:qFormat/>
    <w:rsid w:val="00043E9B"/>
    <w:pPr>
      <w:spacing w:after="0" w:line="240" w:lineRule="auto"/>
      <w:jc w:val="center"/>
      <w:outlineLvl w:val="0"/>
    </w:pPr>
    <w:rPr>
      <w:b/>
      <w:sz w:val="24"/>
      <w:szCs w:val="28"/>
    </w:rPr>
  </w:style>
  <w:style w:type="paragraph" w:styleId="Heading3">
    <w:name w:val="heading 3"/>
    <w:basedOn w:val="Normal"/>
    <w:next w:val="Normal"/>
    <w:link w:val="Heading3Char"/>
    <w:uiPriority w:val="9"/>
    <w:semiHidden/>
    <w:unhideWhenUsed/>
    <w:qFormat/>
    <w:rsid w:val="005B4F1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27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60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004"/>
  </w:style>
  <w:style w:type="paragraph" w:styleId="Footer">
    <w:name w:val="footer"/>
    <w:basedOn w:val="Normal"/>
    <w:link w:val="FooterChar"/>
    <w:uiPriority w:val="99"/>
    <w:unhideWhenUsed/>
    <w:rsid w:val="00C060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004"/>
  </w:style>
  <w:style w:type="character" w:customStyle="1" w:styleId="Heading1Char">
    <w:name w:val="Heading 1 Char"/>
    <w:basedOn w:val="DefaultParagraphFont"/>
    <w:link w:val="Heading1"/>
    <w:uiPriority w:val="9"/>
    <w:rsid w:val="00043E9B"/>
    <w:rPr>
      <w:b/>
      <w:sz w:val="24"/>
      <w:szCs w:val="28"/>
    </w:rPr>
  </w:style>
  <w:style w:type="paragraph" w:styleId="BalloonText">
    <w:name w:val="Balloon Text"/>
    <w:basedOn w:val="Normal"/>
    <w:link w:val="BalloonTextChar"/>
    <w:uiPriority w:val="99"/>
    <w:semiHidden/>
    <w:unhideWhenUsed/>
    <w:rsid w:val="00992D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2D62"/>
    <w:rPr>
      <w:rFonts w:ascii="Tahoma" w:hAnsi="Tahoma" w:cs="Tahoma"/>
      <w:sz w:val="16"/>
      <w:szCs w:val="16"/>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2327D3"/>
    <w:pPr>
      <w:spacing w:after="0" w:line="240" w:lineRule="auto"/>
    </w:pPr>
  </w:style>
  <w:style w:type="character" w:styleId="CommentReference">
    <w:name w:val="annotation reference"/>
    <w:basedOn w:val="DefaultParagraphFont"/>
    <w:uiPriority w:val="99"/>
    <w:semiHidden/>
    <w:unhideWhenUsed/>
    <w:rsid w:val="002327D3"/>
    <w:rPr>
      <w:sz w:val="16"/>
      <w:szCs w:val="16"/>
    </w:rPr>
  </w:style>
  <w:style w:type="paragraph" w:styleId="CommentText">
    <w:name w:val="annotation text"/>
    <w:basedOn w:val="Normal"/>
    <w:link w:val="CommentTextChar"/>
    <w:uiPriority w:val="99"/>
    <w:unhideWhenUsed/>
    <w:rsid w:val="002327D3"/>
    <w:pPr>
      <w:spacing w:line="240" w:lineRule="auto"/>
    </w:pPr>
    <w:rPr>
      <w:sz w:val="20"/>
      <w:szCs w:val="20"/>
    </w:rPr>
  </w:style>
  <w:style w:type="character" w:customStyle="1" w:styleId="CommentTextChar">
    <w:name w:val="Comment Text Char"/>
    <w:basedOn w:val="DefaultParagraphFont"/>
    <w:link w:val="CommentText"/>
    <w:uiPriority w:val="99"/>
    <w:rsid w:val="002327D3"/>
    <w:rPr>
      <w:sz w:val="20"/>
      <w:szCs w:val="20"/>
    </w:rPr>
  </w:style>
  <w:style w:type="paragraph" w:styleId="CommentSubject">
    <w:name w:val="annotation subject"/>
    <w:basedOn w:val="CommentText"/>
    <w:next w:val="CommentText"/>
    <w:link w:val="CommentSubjectChar"/>
    <w:uiPriority w:val="99"/>
    <w:semiHidden/>
    <w:unhideWhenUsed/>
    <w:rsid w:val="002327D3"/>
    <w:rPr>
      <w:b/>
      <w:bCs/>
    </w:rPr>
  </w:style>
  <w:style w:type="character" w:customStyle="1" w:styleId="CommentSubjectChar">
    <w:name w:val="Comment Subject Char"/>
    <w:basedOn w:val="CommentTextChar"/>
    <w:link w:val="CommentSubject"/>
    <w:uiPriority w:val="99"/>
    <w:semiHidden/>
    <w:rsid w:val="002327D3"/>
    <w:rPr>
      <w:b/>
      <w:bCs/>
      <w:sz w:val="20"/>
      <w:szCs w:val="20"/>
    </w:rPr>
  </w:style>
  <w:style w:type="character" w:customStyle="1" w:styleId="Heading3Char">
    <w:name w:val="Heading 3 Char"/>
    <w:basedOn w:val="DefaultParagraphFont"/>
    <w:link w:val="Heading3"/>
    <w:uiPriority w:val="9"/>
    <w:semiHidden/>
    <w:rsid w:val="005B4F11"/>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7239980">
      <w:bodyDiv w:val="1"/>
      <w:marLeft w:val="0"/>
      <w:marRight w:val="0"/>
      <w:marTop w:val="0"/>
      <w:marBottom w:val="0"/>
      <w:divBdr>
        <w:top w:val="none" w:sz="0" w:space="0" w:color="auto"/>
        <w:left w:val="none" w:sz="0" w:space="0" w:color="auto"/>
        <w:bottom w:val="none" w:sz="0" w:space="0" w:color="auto"/>
        <w:right w:val="none" w:sz="0" w:space="0" w:color="auto"/>
      </w:divBdr>
    </w:div>
    <w:div w:id="674917415">
      <w:bodyDiv w:val="1"/>
      <w:marLeft w:val="0"/>
      <w:marRight w:val="0"/>
      <w:marTop w:val="0"/>
      <w:marBottom w:val="0"/>
      <w:divBdr>
        <w:top w:val="none" w:sz="0" w:space="0" w:color="auto"/>
        <w:left w:val="none" w:sz="0" w:space="0" w:color="auto"/>
        <w:bottom w:val="none" w:sz="0" w:space="0" w:color="auto"/>
        <w:right w:val="none" w:sz="0" w:space="0" w:color="auto"/>
      </w:divBdr>
    </w:div>
    <w:div w:id="983587450">
      <w:bodyDiv w:val="1"/>
      <w:marLeft w:val="0"/>
      <w:marRight w:val="0"/>
      <w:marTop w:val="0"/>
      <w:marBottom w:val="0"/>
      <w:divBdr>
        <w:top w:val="none" w:sz="0" w:space="0" w:color="auto"/>
        <w:left w:val="none" w:sz="0" w:space="0" w:color="auto"/>
        <w:bottom w:val="none" w:sz="0" w:space="0" w:color="auto"/>
        <w:right w:val="none" w:sz="0" w:space="0" w:color="auto"/>
      </w:divBdr>
    </w:div>
    <w:div w:id="1600723642">
      <w:bodyDiv w:val="1"/>
      <w:marLeft w:val="0"/>
      <w:marRight w:val="0"/>
      <w:marTop w:val="0"/>
      <w:marBottom w:val="0"/>
      <w:divBdr>
        <w:top w:val="none" w:sz="0" w:space="0" w:color="auto"/>
        <w:left w:val="none" w:sz="0" w:space="0" w:color="auto"/>
        <w:bottom w:val="none" w:sz="0" w:space="0" w:color="auto"/>
        <w:right w:val="none" w:sz="0" w:space="0" w:color="auto"/>
      </w:divBdr>
    </w:div>
    <w:div w:id="1689869800">
      <w:bodyDiv w:val="1"/>
      <w:marLeft w:val="0"/>
      <w:marRight w:val="0"/>
      <w:marTop w:val="0"/>
      <w:marBottom w:val="0"/>
      <w:divBdr>
        <w:top w:val="none" w:sz="0" w:space="0" w:color="auto"/>
        <w:left w:val="none" w:sz="0" w:space="0" w:color="auto"/>
        <w:bottom w:val="none" w:sz="0" w:space="0" w:color="auto"/>
        <w:right w:val="none" w:sz="0" w:space="0" w:color="auto"/>
      </w:divBdr>
    </w:div>
    <w:div w:id="2014065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94647F3D-300C-428C-9324-5B718EDD7F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146651-96B0-437E-BB21-CC7F7E0D6187}">
  <ds:schemaRefs>
    <ds:schemaRef ds:uri="http://schemas.microsoft.com/sharepoint/v3/contenttype/forms"/>
  </ds:schemaRefs>
</ds:datastoreItem>
</file>

<file path=customXml/itemProps3.xml><?xml version="1.0" encoding="utf-8"?>
<ds:datastoreItem xmlns:ds="http://schemas.openxmlformats.org/officeDocument/2006/customXml" ds:itemID="{C1D350F2-02A8-4B32-AED8-2791A6A2C694}">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1067</Words>
  <Characters>6086</Characters>
  <Application>Microsoft Office Word</Application>
  <DocSecurity>0</DocSecurity>
  <Lines>50</Lines>
  <Paragraphs>14</Paragraphs>
  <ScaleCrop>false</ScaleCrop>
  <Company>Toshiba</Company>
  <LinksUpToDate>false</LinksUpToDate>
  <CharactersWithSpaces>7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230 Coding Activity Submission Template</dc:title>
  <dc:creator>Osama A. Morad</dc:creator>
  <cp:lastModifiedBy>Nathan Cook</cp:lastModifiedBy>
  <cp:revision>11</cp:revision>
  <dcterms:created xsi:type="dcterms:W3CDTF">2024-01-29T02:51:00Z</dcterms:created>
  <dcterms:modified xsi:type="dcterms:W3CDTF">2025-01-26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7360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